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8F3DA" w14:textId="3B5C2795" w:rsidR="00BF2277" w:rsidRPr="00395ECC" w:rsidRDefault="00BF2277" w:rsidP="00BF2277">
      <w:pPr>
        <w:pStyle w:val="Heading1"/>
        <w:pBdr>
          <w:bottom w:val="single" w:sz="4" w:space="1" w:color="auto"/>
        </w:pBdr>
        <w:rPr>
          <w:rFonts w:cstheme="majorHAnsi"/>
          <w:color w:val="0070C0"/>
          <w:sz w:val="36"/>
          <w:szCs w:val="40"/>
        </w:rPr>
      </w:pPr>
      <w:r w:rsidRPr="00395ECC">
        <w:rPr>
          <w:rFonts w:cstheme="majorHAnsi"/>
          <w:sz w:val="36"/>
          <w:szCs w:val="40"/>
        </w:rPr>
        <w:t xml:space="preserve">Case Study Report # </w:t>
      </w:r>
      <w:sdt>
        <w:sdtPr>
          <w:rPr>
            <w:rFonts w:cstheme="majorHAnsi"/>
            <w:color w:val="0070C0"/>
            <w:sz w:val="36"/>
            <w:szCs w:val="40"/>
          </w:rPr>
          <w:id w:val="-648977458"/>
          <w:placeholder>
            <w:docPart w:val="DB85D5722D9E4096BE57A3E01B788E93"/>
          </w:placeholder>
        </w:sdtPr>
        <w:sdtEndPr/>
        <w:sdtContent>
          <w:r w:rsidR="004267A8">
            <w:rPr>
              <w:rFonts w:cstheme="majorHAnsi"/>
              <w:color w:val="0070C0"/>
              <w:sz w:val="36"/>
              <w:szCs w:val="40"/>
            </w:rPr>
            <w:t>4</w:t>
          </w:r>
        </w:sdtContent>
      </w:sdt>
    </w:p>
    <w:p w14:paraId="289FF41F" w14:textId="078AC5B5" w:rsidR="00BF2277" w:rsidRPr="00395ECC" w:rsidRDefault="00BF2277" w:rsidP="00BF2277">
      <w:pPr>
        <w:pStyle w:val="NoSpacing"/>
        <w:rPr>
          <w:rFonts w:cstheme="minorHAnsi"/>
        </w:rPr>
      </w:pPr>
      <w:r w:rsidRPr="00395ECC">
        <w:rPr>
          <w:rFonts w:cstheme="minorHAnsi"/>
        </w:rPr>
        <w:t xml:space="preserve">Name: </w:t>
      </w:r>
      <w:sdt>
        <w:sdtPr>
          <w:rPr>
            <w:rFonts w:cstheme="minorHAnsi"/>
            <w:color w:val="0070C0"/>
          </w:rPr>
          <w:id w:val="-671951160"/>
          <w:placeholder>
            <w:docPart w:val="936557CF96964176A2393C93D12DC082"/>
          </w:placeholder>
        </w:sdtPr>
        <w:sdtEndPr/>
        <w:sdtContent>
          <w:r w:rsidR="004267A8">
            <w:rPr>
              <w:rFonts w:cstheme="minorHAnsi"/>
              <w:color w:val="0070C0"/>
            </w:rPr>
            <w:t>Rochak Kunwar</w:t>
          </w:r>
        </w:sdtContent>
      </w:sdt>
    </w:p>
    <w:p w14:paraId="1B6521E8" w14:textId="6A588B3D" w:rsidR="00BF2277" w:rsidRPr="00395ECC" w:rsidRDefault="00BF2277" w:rsidP="00BF2277">
      <w:pPr>
        <w:pStyle w:val="NoSpacing"/>
        <w:rPr>
          <w:rFonts w:cstheme="minorHAnsi"/>
        </w:rPr>
      </w:pPr>
      <w:r w:rsidRPr="00395ECC">
        <w:rPr>
          <w:rFonts w:cstheme="minorHAnsi"/>
        </w:rPr>
        <w:t xml:space="preserve">Instructor name: </w:t>
      </w:r>
      <w:sdt>
        <w:sdtPr>
          <w:rPr>
            <w:rFonts w:cstheme="minorHAnsi"/>
            <w:color w:val="0070C0"/>
          </w:rPr>
          <w:id w:val="-864741928"/>
          <w:placeholder>
            <w:docPart w:val="BF01359E4202415BBC03A9A566BF0195"/>
          </w:placeholder>
        </w:sdtPr>
        <w:sdtEndPr/>
        <w:sdtContent>
          <w:r w:rsidR="004267A8">
            <w:rPr>
              <w:rFonts w:cstheme="minorHAnsi"/>
              <w:color w:val="0070C0"/>
            </w:rPr>
            <w:t xml:space="preserve">Brother </w:t>
          </w:r>
          <w:proofErr w:type="spellStart"/>
          <w:r w:rsidR="004267A8">
            <w:rPr>
              <w:rFonts w:cstheme="minorHAnsi"/>
              <w:color w:val="0070C0"/>
            </w:rPr>
            <w:t>Walquish</w:t>
          </w:r>
          <w:proofErr w:type="spellEnd"/>
        </w:sdtContent>
      </w:sdt>
    </w:p>
    <w:p w14:paraId="11D27031" w14:textId="4E9DA56B" w:rsidR="00BF2277" w:rsidRPr="00395ECC" w:rsidRDefault="00BF2277" w:rsidP="00BF2277">
      <w:pPr>
        <w:pStyle w:val="NoSpacing"/>
        <w:rPr>
          <w:rFonts w:cstheme="minorHAnsi"/>
          <w:color w:val="0070C0"/>
        </w:rPr>
      </w:pPr>
      <w:r w:rsidRPr="00395ECC">
        <w:rPr>
          <w:rFonts w:cstheme="minorHAnsi"/>
        </w:rPr>
        <w:t xml:space="preserve">REL 200, Section: </w:t>
      </w:r>
      <w:sdt>
        <w:sdtPr>
          <w:rPr>
            <w:rFonts w:cstheme="minorHAnsi"/>
            <w:color w:val="0070C0"/>
          </w:rPr>
          <w:id w:val="-1149040667"/>
          <w:placeholder>
            <w:docPart w:val="5350955A64A345FC93349A8E5526A266"/>
          </w:placeholder>
        </w:sdtPr>
        <w:sdtEndPr/>
        <w:sdtContent>
          <w:r w:rsidR="004267A8">
            <w:rPr>
              <w:rFonts w:cstheme="minorHAnsi"/>
              <w:color w:val="0070C0"/>
            </w:rPr>
            <w:t>04</w:t>
          </w:r>
        </w:sdtContent>
      </w:sdt>
    </w:p>
    <w:p w14:paraId="5126B009" w14:textId="77777777" w:rsidR="00DE4D00" w:rsidRDefault="00DE4D00" w:rsidP="00395ECC">
      <w:pPr>
        <w:rPr>
          <w:rFonts w:cstheme="minorHAnsi"/>
        </w:rPr>
      </w:pPr>
    </w:p>
    <w:p w14:paraId="543C37DD" w14:textId="77777777" w:rsidR="00395ECC" w:rsidRPr="00395ECC" w:rsidRDefault="00395ECC" w:rsidP="00395ECC">
      <w:pPr>
        <w:rPr>
          <w:rFonts w:cstheme="minorHAnsi"/>
        </w:rPr>
      </w:pPr>
      <w:r w:rsidRPr="00395ECC">
        <w:rPr>
          <w:rFonts w:cstheme="minorHAnsi"/>
        </w:rPr>
        <w:t>The purpose of this assignment is to apply your knowledge and deepen your learning by responding to real life examples that you or others may face in defending the Proclamation and the eternal family.</w:t>
      </w:r>
    </w:p>
    <w:p w14:paraId="2537F706" w14:textId="77777777" w:rsidR="00AD701E" w:rsidRPr="00395ECC" w:rsidRDefault="00AD701E" w:rsidP="00395ECC">
      <w:pPr>
        <w:pStyle w:val="Heading1"/>
        <w:rPr>
          <w:u w:val="single"/>
        </w:rPr>
      </w:pPr>
      <w:r w:rsidRPr="00395ECC">
        <w:rPr>
          <w:u w:val="single"/>
        </w:rPr>
        <w:t>General Instructions</w:t>
      </w:r>
    </w:p>
    <w:p w14:paraId="6F0C5D92" w14:textId="77777777" w:rsidR="00BD7688" w:rsidRPr="00395ECC" w:rsidRDefault="002C3D6F" w:rsidP="00BD7688">
      <w:pPr>
        <w:ind w:left="180"/>
        <w:rPr>
          <w:rFonts w:cstheme="minorHAnsi"/>
        </w:rPr>
      </w:pPr>
      <w:r w:rsidRPr="00395ECC">
        <w:rPr>
          <w:rFonts w:cstheme="minorHAnsi"/>
        </w:rPr>
        <w:t xml:space="preserve">Save this </w:t>
      </w:r>
      <w:r w:rsidR="000A5ACD" w:rsidRPr="00395ECC">
        <w:rPr>
          <w:rFonts w:cstheme="minorHAnsi"/>
        </w:rPr>
        <w:t>report</w:t>
      </w:r>
      <w:r w:rsidRPr="00395ECC">
        <w:rPr>
          <w:rFonts w:cstheme="minorHAnsi"/>
        </w:rPr>
        <w:t xml:space="preserve"> on your computer </w:t>
      </w:r>
      <w:r w:rsidR="00AD701E" w:rsidRPr="00395ECC">
        <w:rPr>
          <w:rFonts w:cstheme="minorHAnsi"/>
        </w:rPr>
        <w:t>with a filena</w:t>
      </w:r>
      <w:r w:rsidR="007C3DCE" w:rsidRPr="00395ECC">
        <w:rPr>
          <w:rFonts w:cstheme="minorHAnsi"/>
        </w:rPr>
        <w:t xml:space="preserve">me </w:t>
      </w:r>
      <w:r w:rsidR="000A5ACD" w:rsidRPr="00395ECC">
        <w:rPr>
          <w:rFonts w:cstheme="minorHAnsi"/>
        </w:rPr>
        <w:t>something like “</w:t>
      </w:r>
      <w:r w:rsidR="007C3DCE" w:rsidRPr="00395ECC">
        <w:rPr>
          <w:rFonts w:cstheme="minorHAnsi"/>
        </w:rPr>
        <w:t>Jon Doe CaseStudy</w:t>
      </w:r>
      <w:r w:rsidR="001612C3" w:rsidRPr="00395ECC">
        <w:rPr>
          <w:rFonts w:cstheme="minorHAnsi"/>
        </w:rPr>
        <w:t>-</w:t>
      </w:r>
      <w:r w:rsidR="000A5ACD" w:rsidRPr="00395ECC">
        <w:rPr>
          <w:rFonts w:cstheme="minorHAnsi"/>
        </w:rPr>
        <w:t>1.”</w:t>
      </w:r>
      <w:r w:rsidR="007C3DCE" w:rsidRPr="00395ECC">
        <w:rPr>
          <w:rFonts w:cstheme="minorHAnsi"/>
        </w:rPr>
        <w:t xml:space="preserve">  </w:t>
      </w:r>
      <w:r w:rsidR="00BA2959" w:rsidRPr="00395ECC">
        <w:rPr>
          <w:rFonts w:cstheme="minorHAnsi"/>
        </w:rPr>
        <w:t>Follow the instructions in your course to complete the case study and report, and to upload and submit it when complete</w:t>
      </w:r>
      <w:r w:rsidR="000A5ACD" w:rsidRPr="00395ECC">
        <w:rPr>
          <w:rFonts w:cstheme="minorHAnsi"/>
        </w:rPr>
        <w:t xml:space="preserve">. </w:t>
      </w:r>
      <w:r w:rsidR="00C74A73">
        <w:rPr>
          <w:rFonts w:cstheme="minorHAnsi"/>
        </w:rPr>
        <w:t>Also read the rubric.</w:t>
      </w:r>
      <w:r w:rsidR="00BD7688" w:rsidRPr="00395ECC">
        <w:rPr>
          <w:rFonts w:cstheme="minorHAnsi"/>
        </w:rPr>
        <w:t xml:space="preserve"> </w:t>
      </w:r>
    </w:p>
    <w:p w14:paraId="486E9350" w14:textId="77777777" w:rsidR="00BD7688" w:rsidRPr="00395ECC" w:rsidRDefault="00BD7688" w:rsidP="00C74A73">
      <w:pPr>
        <w:ind w:left="180"/>
        <w:rPr>
          <w:rFonts w:cstheme="minorHAnsi"/>
        </w:rPr>
      </w:pPr>
      <w:r w:rsidRPr="00395ECC">
        <w:rPr>
          <w:rFonts w:cstheme="minorHAnsi"/>
        </w:rPr>
        <w:t xml:space="preserve">Remember, you should not be so concerned about presenting the "correct" answers or solutions. Focus on </w:t>
      </w:r>
      <w:r w:rsidRPr="00395ECC">
        <w:rPr>
          <w:rFonts w:cstheme="minorHAnsi"/>
          <w:b/>
          <w:i/>
        </w:rPr>
        <w:t>identifying and understanding the gospel principles and doctrines that might provide guidance</w:t>
      </w:r>
      <w:r w:rsidRPr="00395ECC">
        <w:rPr>
          <w:rFonts w:cstheme="minorHAnsi"/>
        </w:rPr>
        <w:t xml:space="preserve"> in the particular situation</w:t>
      </w:r>
      <w:r w:rsidR="00C74A73">
        <w:rPr>
          <w:rFonts w:cstheme="minorHAnsi"/>
        </w:rPr>
        <w:t xml:space="preserve"> you cho</w:t>
      </w:r>
      <w:r w:rsidRPr="00395ECC">
        <w:rPr>
          <w:rFonts w:cstheme="minorHAnsi"/>
        </w:rPr>
        <w:t>se to respond to. The Spirit will teach and testify most effectively when we are focused on true principles and doctrines instead of seeking to defend a personal position.</w:t>
      </w:r>
    </w:p>
    <w:p w14:paraId="551645D8" w14:textId="77777777" w:rsidR="00E323A1" w:rsidRPr="00395ECC" w:rsidRDefault="00E323A1" w:rsidP="00E323A1">
      <w:pPr>
        <w:ind w:left="180"/>
        <w:rPr>
          <w:rFonts w:cstheme="minorHAnsi"/>
        </w:rPr>
      </w:pPr>
      <w:r w:rsidRPr="00395ECC">
        <w:rPr>
          <w:rFonts w:cstheme="minorHAnsi"/>
          <w:b/>
        </w:rPr>
        <w:t>General Requirements</w:t>
      </w:r>
      <w:r w:rsidRPr="00395ECC">
        <w:rPr>
          <w:rFonts w:cstheme="minorHAnsi"/>
        </w:rPr>
        <w:t>:</w:t>
      </w:r>
    </w:p>
    <w:p w14:paraId="52824AE1" w14:textId="77777777" w:rsidR="00E323A1" w:rsidRPr="00395ECC" w:rsidRDefault="00E323A1" w:rsidP="00E323A1">
      <w:pPr>
        <w:pStyle w:val="ListParagraph"/>
        <w:numPr>
          <w:ilvl w:val="0"/>
          <w:numId w:val="3"/>
        </w:numPr>
        <w:rPr>
          <w:rFonts w:cstheme="minorHAnsi"/>
        </w:rPr>
      </w:pPr>
      <w:r w:rsidRPr="00395ECC">
        <w:rPr>
          <w:rFonts w:cstheme="minorHAnsi"/>
        </w:rPr>
        <w:t>A</w:t>
      </w:r>
      <w:r w:rsidR="00BD7688" w:rsidRPr="00395ECC">
        <w:rPr>
          <w:rFonts w:cstheme="minorHAnsi"/>
        </w:rPr>
        <w:t>nswer each question asked within yo</w:t>
      </w:r>
      <w:r w:rsidRPr="00395ECC">
        <w:rPr>
          <w:rFonts w:cstheme="minorHAnsi"/>
        </w:rPr>
        <w:t>ur chosen Case Study response option</w:t>
      </w:r>
    </w:p>
    <w:p w14:paraId="6B7F8AA7" w14:textId="77777777" w:rsidR="00E323A1" w:rsidRPr="00395ECC" w:rsidRDefault="00E323A1" w:rsidP="00E323A1">
      <w:pPr>
        <w:pStyle w:val="ListParagraph"/>
        <w:numPr>
          <w:ilvl w:val="0"/>
          <w:numId w:val="3"/>
        </w:numPr>
        <w:rPr>
          <w:rFonts w:cstheme="minorHAnsi"/>
        </w:rPr>
      </w:pPr>
      <w:r w:rsidRPr="00395ECC">
        <w:rPr>
          <w:rFonts w:cstheme="minorHAnsi"/>
        </w:rPr>
        <w:t>C</w:t>
      </w:r>
      <w:r w:rsidR="00C74A73">
        <w:rPr>
          <w:rFonts w:cstheme="minorHAnsi"/>
        </w:rPr>
        <w:t xml:space="preserve">ite at least four talks from this unit and cite the </w:t>
      </w:r>
      <w:r w:rsidR="00BD7688" w:rsidRPr="00395ECC">
        <w:rPr>
          <w:rFonts w:cstheme="minorHAnsi"/>
        </w:rPr>
        <w:t xml:space="preserve">proclamation and </w:t>
      </w:r>
      <w:r w:rsidR="00C74A73">
        <w:rPr>
          <w:rFonts w:cstheme="minorHAnsi"/>
        </w:rPr>
        <w:t xml:space="preserve">at least one </w:t>
      </w:r>
      <w:r w:rsidR="00BD7688" w:rsidRPr="00395ECC">
        <w:rPr>
          <w:rFonts w:cstheme="minorHAnsi"/>
        </w:rPr>
        <w:t>sc</w:t>
      </w:r>
      <w:r w:rsidRPr="00395ECC">
        <w:rPr>
          <w:rFonts w:cstheme="minorHAnsi"/>
        </w:rPr>
        <w:t xml:space="preserve">ripture. </w:t>
      </w:r>
      <w:r w:rsidR="00B13C92">
        <w:rPr>
          <w:rFonts w:cstheme="minorHAnsi"/>
        </w:rPr>
        <w:t>C</w:t>
      </w:r>
      <w:r w:rsidRPr="00395ECC">
        <w:rPr>
          <w:rFonts w:cstheme="minorHAnsi"/>
          <w:i/>
        </w:rPr>
        <w:t>onnect the references to your thoughts and discuss why/how the reference helps to answer or strengthen your response</w:t>
      </w:r>
      <w:r w:rsidRPr="00395ECC">
        <w:rPr>
          <w:rFonts w:cstheme="minorHAnsi"/>
        </w:rPr>
        <w:t>.</w:t>
      </w:r>
    </w:p>
    <w:p w14:paraId="16F71E9C" w14:textId="77777777" w:rsidR="00763B82" w:rsidRPr="00395ECC" w:rsidRDefault="00E323A1" w:rsidP="00E323A1">
      <w:pPr>
        <w:pStyle w:val="ListParagraph"/>
        <w:numPr>
          <w:ilvl w:val="0"/>
          <w:numId w:val="3"/>
        </w:numPr>
        <w:rPr>
          <w:rFonts w:cstheme="minorHAnsi"/>
        </w:rPr>
      </w:pPr>
      <w:r w:rsidRPr="00395ECC">
        <w:rPr>
          <w:rFonts w:cstheme="minorHAnsi"/>
        </w:rPr>
        <w:t>Responses must use college-level writing and include good thought, reflection, pondering and depth.</w:t>
      </w:r>
    </w:p>
    <w:p w14:paraId="215DF68E" w14:textId="77777777" w:rsidR="00763B82" w:rsidRPr="00395ECC" w:rsidRDefault="00763B82" w:rsidP="00395ECC">
      <w:pPr>
        <w:ind w:left="540"/>
        <w:rPr>
          <w:rFonts w:cstheme="minorHAnsi"/>
        </w:rPr>
      </w:pPr>
      <w:r w:rsidRPr="00395ECC">
        <w:rPr>
          <w:rFonts w:cstheme="minorHAnsi"/>
        </w:rPr>
        <w:t>Re</w:t>
      </w:r>
      <w:r w:rsidR="00B13C92">
        <w:rPr>
          <w:rFonts w:cstheme="minorHAnsi"/>
        </w:rPr>
        <w:t xml:space="preserve">view </w:t>
      </w:r>
      <w:r w:rsidRPr="00395ECC">
        <w:rPr>
          <w:rFonts w:cstheme="minorHAnsi"/>
        </w:rPr>
        <w:t>the</w:t>
      </w:r>
      <w:r w:rsidR="00395ECC">
        <w:rPr>
          <w:rFonts w:cstheme="minorHAnsi"/>
        </w:rPr>
        <w:t>se</w:t>
      </w:r>
      <w:r w:rsidR="00B13C92">
        <w:rPr>
          <w:rFonts w:cstheme="minorHAnsi"/>
        </w:rPr>
        <w:t xml:space="preserve"> helpful</w:t>
      </w:r>
      <w:r w:rsidRPr="00395ECC">
        <w:rPr>
          <w:rFonts w:cstheme="minorHAnsi"/>
        </w:rPr>
        <w:t xml:space="preserve"> examples – </w:t>
      </w:r>
      <w:hyperlink r:id="rId5" w:history="1">
        <w:r w:rsidRPr="00395ECC">
          <w:rPr>
            <w:rStyle w:val="Hyperlink"/>
            <w:rFonts w:cstheme="minorHAnsi"/>
          </w:rPr>
          <w:t>Example Case Study Responses</w:t>
        </w:r>
      </w:hyperlink>
      <w:r w:rsidRPr="00395ECC">
        <w:rPr>
          <w:rFonts w:cstheme="minorHAnsi"/>
        </w:rPr>
        <w:t>.</w:t>
      </w:r>
    </w:p>
    <w:p w14:paraId="2CC85BB0" w14:textId="77777777" w:rsidR="00DE4D00" w:rsidRDefault="00DE4D00" w:rsidP="00DE4D00">
      <w:pPr>
        <w:pStyle w:val="Heading1"/>
        <w:rPr>
          <w:u w:val="single"/>
        </w:rPr>
      </w:pPr>
      <w:r>
        <w:rPr>
          <w:u w:val="single"/>
        </w:rPr>
        <w:t>Case Study Option and Questions</w:t>
      </w:r>
    </w:p>
    <w:p w14:paraId="1D7227F6" w14:textId="4CDE4862" w:rsidR="00DE4D00" w:rsidRPr="00395ECC" w:rsidRDefault="00DE4D00" w:rsidP="00DE4D00">
      <w:pPr>
        <w:pStyle w:val="NoSpacing"/>
        <w:rPr>
          <w:rFonts w:cstheme="minorHAnsi"/>
        </w:rPr>
      </w:pPr>
      <w:r w:rsidRPr="00DE4D00">
        <w:rPr>
          <w:rFonts w:cstheme="minorHAnsi"/>
          <w:b/>
        </w:rPr>
        <w:t>Response Option</w:t>
      </w:r>
      <w:r w:rsidRPr="00395ECC">
        <w:rPr>
          <w:rFonts w:cstheme="minorHAnsi"/>
        </w:rPr>
        <w:t xml:space="preserve">: </w:t>
      </w:r>
      <w:sdt>
        <w:sdtPr>
          <w:rPr>
            <w:rFonts w:cstheme="minorHAnsi"/>
            <w:color w:val="0070C0"/>
          </w:rPr>
          <w:id w:val="1389072360"/>
          <w:placeholder>
            <w:docPart w:val="57964B81DD894F599DFCDD2BA922A12C"/>
          </w:placeholder>
        </w:sdtPr>
        <w:sdtEndPr/>
        <w:sdtContent>
          <w:r w:rsidR="00AB305A">
            <w:rPr>
              <w:rFonts w:cstheme="minorHAnsi"/>
              <w:color w:val="0070C0"/>
            </w:rPr>
            <w:t>C</w:t>
          </w:r>
        </w:sdtContent>
      </w:sdt>
    </w:p>
    <w:p w14:paraId="3F73C49C" w14:textId="77777777" w:rsidR="00DE4D00" w:rsidRDefault="00DE4D00" w:rsidP="00DE4D00">
      <w:r w:rsidRPr="00DE4D00">
        <w:rPr>
          <w:b/>
        </w:rPr>
        <w:t>Questions</w:t>
      </w:r>
      <w:r>
        <w:rPr>
          <w:b/>
        </w:rPr>
        <w:t xml:space="preserve"> (copy from the instruction page in the course)</w:t>
      </w:r>
      <w:r>
        <w:t xml:space="preserve">: </w:t>
      </w:r>
    </w:p>
    <w:sdt>
      <w:sdtPr>
        <w:rPr>
          <w:rFonts w:cstheme="minorHAnsi"/>
          <w:color w:val="0070C0"/>
        </w:rPr>
        <w:id w:val="1533763808"/>
        <w:placeholder>
          <w:docPart w:val="C8856387E06B480AAA04CE6098B4AC9F"/>
        </w:placeholder>
      </w:sdtPr>
      <w:sdtEndPr/>
      <w:sdtContent>
        <w:p w14:paraId="40DA9F26" w14:textId="34B96777" w:rsidR="00AB305A" w:rsidRPr="00AB305A" w:rsidRDefault="00AB305A" w:rsidP="00AB305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B305A">
            <w:rPr>
              <w:rFonts w:ascii="Helvetica" w:eastAsia="Times New Roman" w:hAnsi="Helvetica" w:cs="Helvetica"/>
              <w:color w:val="525252"/>
              <w:sz w:val="24"/>
              <w:szCs w:val="24"/>
            </w:rPr>
            <w:t>Referring to course materials, what might Amanda tell her sister about God’s love for her and her husband and His plan for His children?</w:t>
          </w:r>
        </w:p>
        <w:p w14:paraId="1E1841AF" w14:textId="77777777" w:rsidR="00AB305A" w:rsidRPr="00AB305A" w:rsidRDefault="00AB305A" w:rsidP="00AB305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B305A">
            <w:rPr>
              <w:rFonts w:ascii="Helvetica" w:eastAsia="Times New Roman" w:hAnsi="Helvetica" w:cs="Helvetica"/>
              <w:color w:val="525252"/>
              <w:sz w:val="24"/>
              <w:szCs w:val="24"/>
            </w:rPr>
            <w:t>How might Amanda counsel Sarah to interact with other’s who inquire about her “having a baby”?</w:t>
          </w:r>
        </w:p>
        <w:p w14:paraId="574A7002" w14:textId="084E3A95" w:rsidR="00DE4D00" w:rsidRPr="00AB305A" w:rsidRDefault="00AB305A" w:rsidP="00AB305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B305A">
            <w:rPr>
              <w:rFonts w:ascii="Helvetica" w:eastAsia="Times New Roman" w:hAnsi="Helvetica" w:cs="Helvetica"/>
              <w:color w:val="525252"/>
              <w:sz w:val="24"/>
              <w:szCs w:val="24"/>
            </w:rPr>
            <w:t>How might Sarah come to terms with living in a “family” oriented church, when she has not been blessed with children and does not feel she has a “family”?</w:t>
          </w:r>
        </w:p>
      </w:sdtContent>
    </w:sdt>
    <w:p w14:paraId="5DB7E6AC" w14:textId="77777777" w:rsidR="00AF12A5" w:rsidRPr="00DE4D00" w:rsidRDefault="00BD7688" w:rsidP="00DE4D00">
      <w:pPr>
        <w:pStyle w:val="Heading1"/>
        <w:rPr>
          <w:u w:val="single"/>
        </w:rPr>
      </w:pPr>
      <w:r w:rsidRPr="00DE4D00">
        <w:rPr>
          <w:u w:val="single"/>
        </w:rPr>
        <w:t>Case Study Respons</w:t>
      </w:r>
      <w:r w:rsidR="00DE4D00">
        <w:rPr>
          <w:u w:val="single"/>
        </w:rPr>
        <w:t>e (1-2 pages)</w:t>
      </w:r>
      <w:r w:rsidR="00AF12A5" w:rsidRPr="00DE4D00">
        <w:rPr>
          <w:u w:val="single"/>
        </w:rPr>
        <w:t xml:space="preserve"> </w:t>
      </w:r>
    </w:p>
    <w:sdt>
      <w:sdtPr>
        <w:rPr>
          <w:rFonts w:cstheme="minorHAnsi"/>
          <w:color w:val="0070C0"/>
        </w:rPr>
        <w:id w:val="389317427"/>
        <w:placeholder>
          <w:docPart w:val="F2B02FBA682D4B409542DEF2E0F4B76F"/>
        </w:placeholder>
      </w:sdtPr>
      <w:sdtEndPr/>
      <w:sdtContent>
        <w:p w14:paraId="5C0D6669" w14:textId="7BAC5008" w:rsidR="00DA6724" w:rsidRDefault="001D204E" w:rsidP="00EF48C4">
          <w:pPr>
            <w:rPr>
              <w:rFonts w:cstheme="minorHAnsi"/>
              <w:color w:val="0070C0"/>
            </w:rPr>
          </w:pPr>
          <w:r>
            <w:rPr>
              <w:rFonts w:cstheme="minorHAnsi"/>
              <w:color w:val="0070C0"/>
            </w:rPr>
            <w:t>We are the children of God and he wants us to be happy. He must have planned something for us. Being childless doesn’t mean we are less worthy or sinful pe</w:t>
          </w:r>
          <w:r w:rsidR="00FB587C">
            <w:rPr>
              <w:rFonts w:cstheme="minorHAnsi"/>
              <w:color w:val="0070C0"/>
            </w:rPr>
            <w:t>ople</w:t>
          </w:r>
          <w:r>
            <w:rPr>
              <w:rFonts w:cstheme="minorHAnsi"/>
              <w:color w:val="0070C0"/>
            </w:rPr>
            <w:t>. There is imperfection in everything and everyone maybe you guys got a little of biological imperfection. Lord has always done miracles, maybe we deserve such miracle</w:t>
          </w:r>
          <w:r w:rsidR="00FB587C">
            <w:rPr>
              <w:rFonts w:cstheme="minorHAnsi"/>
              <w:color w:val="0070C0"/>
            </w:rPr>
            <w:t>s</w:t>
          </w:r>
          <w:r>
            <w:rPr>
              <w:rFonts w:cstheme="minorHAnsi"/>
              <w:color w:val="0070C0"/>
            </w:rPr>
            <w:t xml:space="preserve"> to happen in our life. We must keep our faith strong. </w:t>
          </w:r>
          <w:r w:rsidR="00DA6724">
            <w:rPr>
              <w:rFonts w:cstheme="minorHAnsi"/>
              <w:color w:val="0070C0"/>
            </w:rPr>
            <w:t xml:space="preserve">In Genesis </w:t>
          </w:r>
          <w:proofErr w:type="gramStart"/>
          <w:r w:rsidR="00DA6724">
            <w:rPr>
              <w:rFonts w:cstheme="minorHAnsi"/>
              <w:color w:val="0070C0"/>
            </w:rPr>
            <w:t>21:2  it</w:t>
          </w:r>
          <w:proofErr w:type="gramEnd"/>
          <w:r w:rsidR="00DA6724">
            <w:rPr>
              <w:rFonts w:cstheme="minorHAnsi"/>
              <w:color w:val="0070C0"/>
            </w:rPr>
            <w:t xml:space="preserve"> says, “</w:t>
          </w:r>
          <w:r w:rsidR="00DA6724" w:rsidRPr="00DA6724">
            <w:rPr>
              <w:rFonts w:cstheme="minorHAnsi"/>
              <w:color w:val="0070C0"/>
            </w:rPr>
            <w:t>For Sarah conceived, and bare Abraham a son in his old age, at the set time of which God had spoken to him</w:t>
          </w:r>
          <w:r w:rsidR="00DA6724">
            <w:rPr>
              <w:rFonts w:cstheme="minorHAnsi"/>
              <w:color w:val="0070C0"/>
            </w:rPr>
            <w:t>.</w:t>
          </w:r>
          <w:r w:rsidR="00DA6724" w:rsidRPr="00DA6724">
            <w:rPr>
              <w:rFonts w:cstheme="minorHAnsi"/>
              <w:color w:val="0070C0"/>
            </w:rPr>
            <w:t>”</w:t>
          </w:r>
          <w:r w:rsidR="00DA6724">
            <w:rPr>
              <w:rFonts w:cstheme="minorHAnsi"/>
              <w:color w:val="0070C0"/>
            </w:rPr>
            <w:t xml:space="preserve">  She waited for years and years until she got her firstborn. Lord was praised by her patience and trust in him.  As elder </w:t>
          </w:r>
          <w:proofErr w:type="spellStart"/>
          <w:r w:rsidR="00DA6724">
            <w:rPr>
              <w:rFonts w:cstheme="minorHAnsi"/>
              <w:color w:val="0070C0"/>
            </w:rPr>
            <w:t>Utchdorf</w:t>
          </w:r>
          <w:proofErr w:type="spellEnd"/>
          <w:r w:rsidR="00DA6724">
            <w:rPr>
              <w:rFonts w:cstheme="minorHAnsi"/>
              <w:color w:val="0070C0"/>
            </w:rPr>
            <w:t xml:space="preserve"> once said in his talk that nothing is perfect in this world not even families, but we must make our best from what we got. We must find a way to celebrate our differences.</w:t>
          </w:r>
        </w:p>
        <w:p w14:paraId="06B883C3" w14:textId="18ACA22D" w:rsidR="00DA6724" w:rsidRDefault="00DA6724" w:rsidP="00EF48C4">
          <w:pPr>
            <w:rPr>
              <w:rFonts w:cstheme="minorHAnsi"/>
              <w:color w:val="0070C0"/>
            </w:rPr>
          </w:pPr>
          <w:r>
            <w:rPr>
              <w:rFonts w:cstheme="minorHAnsi"/>
              <w:color w:val="0070C0"/>
            </w:rPr>
            <w:t xml:space="preserve">People will ask these things to you because they don’t know about it and they do care. </w:t>
          </w:r>
          <w:proofErr w:type="gramStart"/>
          <w:r>
            <w:rPr>
              <w:rFonts w:cstheme="minorHAnsi"/>
              <w:color w:val="0070C0"/>
            </w:rPr>
            <w:t>So</w:t>
          </w:r>
          <w:proofErr w:type="gramEnd"/>
          <w:r>
            <w:rPr>
              <w:rFonts w:cstheme="minorHAnsi"/>
              <w:color w:val="0070C0"/>
            </w:rPr>
            <w:t xml:space="preserve"> the best thing to do will be to not hide from them. They are people in your need. They are your </w:t>
          </w:r>
          <w:proofErr w:type="spellStart"/>
          <w:r>
            <w:rPr>
              <w:rFonts w:cstheme="minorHAnsi"/>
              <w:color w:val="0070C0"/>
            </w:rPr>
            <w:t>coun</w:t>
          </w:r>
          <w:r w:rsidR="00FB587C">
            <w:rPr>
              <w:rFonts w:cstheme="minorHAnsi"/>
              <w:color w:val="0070C0"/>
            </w:rPr>
            <w:t>s</w:t>
          </w:r>
          <w:r>
            <w:rPr>
              <w:rFonts w:cstheme="minorHAnsi"/>
              <w:color w:val="0070C0"/>
            </w:rPr>
            <w:t>eller</w:t>
          </w:r>
          <w:proofErr w:type="spellEnd"/>
          <w:r>
            <w:rPr>
              <w:rFonts w:cstheme="minorHAnsi"/>
              <w:color w:val="0070C0"/>
            </w:rPr>
            <w:t>, they are your support. You must tell them what you are going through. This will even make you fe</w:t>
          </w:r>
          <w:r w:rsidR="00FB587C">
            <w:rPr>
              <w:rFonts w:cstheme="minorHAnsi"/>
              <w:color w:val="0070C0"/>
            </w:rPr>
            <w:t>e</w:t>
          </w:r>
          <w:r>
            <w:rPr>
              <w:rFonts w:cstheme="minorHAnsi"/>
              <w:color w:val="0070C0"/>
            </w:rPr>
            <w:t xml:space="preserve">l better. </w:t>
          </w:r>
        </w:p>
        <w:p w14:paraId="73194E8A" w14:textId="444CF754" w:rsidR="00B660F3" w:rsidRDefault="00DA6724" w:rsidP="00EF48C4">
          <w:pPr>
            <w:rPr>
              <w:rFonts w:cstheme="minorHAnsi"/>
              <w:color w:val="0070C0"/>
            </w:rPr>
          </w:pPr>
          <w:r>
            <w:rPr>
              <w:rFonts w:cstheme="minorHAnsi"/>
              <w:color w:val="0070C0"/>
            </w:rPr>
            <w:lastRenderedPageBreak/>
            <w:t xml:space="preserve">Being in family church doesn’t mean one has to have kids. I go to family church too and I don’t have kids. And now since I am focused on my </w:t>
          </w:r>
          <w:proofErr w:type="gramStart"/>
          <w:r>
            <w:rPr>
              <w:rFonts w:cstheme="minorHAnsi"/>
              <w:color w:val="0070C0"/>
            </w:rPr>
            <w:t>career</w:t>
          </w:r>
          <w:proofErr w:type="gramEnd"/>
          <w:r>
            <w:rPr>
              <w:rFonts w:cstheme="minorHAnsi"/>
              <w:color w:val="0070C0"/>
            </w:rPr>
            <w:t xml:space="preserve"> I just say people I am planning on it. You can do that too, but it would be short term and it will be like lying to people. </w:t>
          </w:r>
          <w:r>
            <w:rPr>
              <w:rFonts w:cstheme="minorHAnsi"/>
              <w:color w:val="0070C0"/>
            </w:rPr>
            <w:br/>
            <w:t>I think the best option will be adoption. Have you ever thought of it</w:t>
          </w:r>
          <w:r w:rsidR="00FB587C">
            <w:rPr>
              <w:rFonts w:cstheme="minorHAnsi"/>
              <w:color w:val="0070C0"/>
            </w:rPr>
            <w:t>?</w:t>
          </w:r>
          <w:r>
            <w:rPr>
              <w:rFonts w:cstheme="minorHAnsi"/>
              <w:color w:val="0070C0"/>
            </w:rPr>
            <w:t xml:space="preserve"> You don’t have to have your own blood for making an eternal family. It is not mentioned anywhere in scripture. I am sure you will love someone else kids as your kids. That way people will know what you are going through and they won</w:t>
          </w:r>
          <w:r w:rsidR="00FB587C">
            <w:rPr>
              <w:rFonts w:cstheme="minorHAnsi"/>
              <w:color w:val="0070C0"/>
            </w:rPr>
            <w:t>'</w:t>
          </w:r>
          <w:r>
            <w:rPr>
              <w:rFonts w:cstheme="minorHAnsi"/>
              <w:color w:val="0070C0"/>
            </w:rPr>
            <w:t xml:space="preserve">t even ask. </w:t>
          </w:r>
        </w:p>
      </w:sdtContent>
    </w:sdt>
    <w:p w14:paraId="455871A7" w14:textId="6D0CEFAD" w:rsidR="00DA6724" w:rsidRDefault="00DA6724" w:rsidP="00EF48C4">
      <w:pPr>
        <w:rPr>
          <w:rFonts w:cstheme="minorHAnsi"/>
          <w:color w:val="0070C0"/>
        </w:rPr>
      </w:pPr>
    </w:p>
    <w:p w14:paraId="2453C226" w14:textId="79617B57" w:rsidR="00DA6724" w:rsidRPr="00395ECC" w:rsidRDefault="00DA6724" w:rsidP="00EF48C4">
      <w:pPr>
        <w:rPr>
          <w:rFonts w:cstheme="minorHAnsi"/>
        </w:rPr>
      </w:pPr>
      <w:r>
        <w:rPr>
          <w:rFonts w:cstheme="minorHAnsi"/>
        </w:rPr>
        <w:t xml:space="preserve">People </w:t>
      </w:r>
    </w:p>
    <w:p w14:paraId="2CE70037" w14:textId="77777777" w:rsidR="00DE4D00" w:rsidRPr="00DE4D00" w:rsidRDefault="00DE4D00" w:rsidP="00DE4D00">
      <w:pPr>
        <w:pStyle w:val="Heading1"/>
        <w:rPr>
          <w:u w:val="single"/>
        </w:rPr>
      </w:pPr>
      <w:r w:rsidRPr="00DE4D00">
        <w:rPr>
          <w:u w:val="single"/>
        </w:rPr>
        <w:t>References</w:t>
      </w:r>
    </w:p>
    <w:p w14:paraId="35001007" w14:textId="77777777" w:rsidR="00667082" w:rsidRDefault="00667082" w:rsidP="00667082">
      <w:pPr>
        <w:rPr>
          <w:rFonts w:cstheme="minorHAnsi"/>
          <w:sz w:val="24"/>
        </w:rPr>
      </w:pPr>
      <w:r>
        <w:rPr>
          <w:rFonts w:cstheme="minorHAnsi"/>
          <w:sz w:val="24"/>
        </w:rPr>
        <w:t>Talks</w:t>
      </w:r>
      <w:r w:rsidRPr="00395ECC">
        <w:rPr>
          <w:rFonts w:cstheme="minorHAnsi"/>
          <w:sz w:val="24"/>
        </w:rPr>
        <w:t>:</w:t>
      </w:r>
    </w:p>
    <w:sdt>
      <w:sdtPr>
        <w:rPr>
          <w:rFonts w:cstheme="minorHAnsi"/>
          <w:sz w:val="24"/>
        </w:rPr>
        <w:id w:val="-1886245897"/>
        <w:placeholder>
          <w:docPart w:val="7C0DA73C7FA04FE392F0DAC981047A96"/>
        </w:placeholder>
      </w:sdtPr>
      <w:sdtEndPr>
        <w:rPr>
          <w:rFonts w:cstheme="minorBidi"/>
          <w:sz w:val="22"/>
        </w:rPr>
      </w:sdtEndPr>
      <w:sdtContent>
        <w:p w14:paraId="5E73B269" w14:textId="4C05DE1C" w:rsidR="002C3D6F" w:rsidRPr="00074AAD" w:rsidRDefault="00074AAD" w:rsidP="00074AAD">
          <w:pPr>
            <w:pStyle w:val="ListParagraph"/>
            <w:numPr>
              <w:ilvl w:val="0"/>
              <w:numId w:val="11"/>
            </w:numPr>
            <w:shd w:val="clear" w:color="auto" w:fill="FFFFFF"/>
            <w:spacing w:beforeAutospacing="1" w:after="0" w:afterAutospacing="1" w:line="240" w:lineRule="auto"/>
            <w:rPr>
              <w:rFonts w:ascii="Helvetica" w:hAnsi="Helvetica" w:cs="Helvetica"/>
              <w:color w:val="525252"/>
            </w:rPr>
          </w:pPr>
          <w:r w:rsidRPr="00074AAD">
            <w:rPr>
              <w:rFonts w:ascii="Helvetica" w:hAnsi="Helvetica" w:cs="Helvetica"/>
              <w:color w:val="525252"/>
            </w:rPr>
            <w:t>M. Russell Ballard, "</w:t>
          </w:r>
          <w:hyperlink r:id="rId6" w:tgtFrame="_blank" w:history="1">
            <w:r w:rsidRPr="00074AAD">
              <w:rPr>
                <w:rStyle w:val="Hyperlink"/>
                <w:rFonts w:ascii="Helvetica" w:hAnsi="Helvetica" w:cs="Helvetica"/>
              </w:rPr>
              <w:t>Mothers and Daughters</w:t>
            </w:r>
            <w:r w:rsidRPr="00074AAD">
              <w:rPr>
                <w:rStyle w:val="screenreader-only"/>
                <w:rFonts w:ascii="Helvetica" w:hAnsi="Helvetica" w:cs="Helvetica"/>
                <w:color w:val="0000FF"/>
                <w:u w:val="single"/>
                <w:bdr w:val="none" w:sz="0" w:space="0" w:color="auto" w:frame="1"/>
              </w:rPr>
              <w:t> (Links to an external site.)</w:t>
            </w:r>
          </w:hyperlink>
          <w:r w:rsidRPr="00074AAD">
            <w:rPr>
              <w:rFonts w:ascii="Helvetica" w:hAnsi="Helvetica" w:cs="Helvetica"/>
              <w:color w:val="525252"/>
            </w:rPr>
            <w:t>."</w:t>
          </w:r>
        </w:p>
      </w:sdtContent>
    </w:sdt>
    <w:sdt>
      <w:sdtPr>
        <w:rPr>
          <w:rFonts w:cstheme="minorHAnsi"/>
          <w:sz w:val="24"/>
        </w:rPr>
        <w:id w:val="1453515671"/>
        <w:placeholder>
          <w:docPart w:val="826FAB32E7B14E05867E79BD49446E94"/>
        </w:placeholder>
      </w:sdtPr>
      <w:sdtEndPr>
        <w:rPr>
          <w:rFonts w:cstheme="minorBidi"/>
          <w:sz w:val="22"/>
        </w:rPr>
      </w:sdtEndPr>
      <w:sdtContent>
        <w:p w14:paraId="17904621" w14:textId="233C4013" w:rsidR="00645555" w:rsidRPr="00074AAD" w:rsidRDefault="00074AAD" w:rsidP="00074AAD">
          <w:pPr>
            <w:numPr>
              <w:ilvl w:val="0"/>
              <w:numId w:val="11"/>
            </w:numPr>
            <w:shd w:val="clear" w:color="auto" w:fill="FFFFFF"/>
            <w:spacing w:beforeAutospacing="1" w:after="0" w:afterAutospacing="1" w:line="240" w:lineRule="auto"/>
            <w:rPr>
              <w:rFonts w:ascii="Helvetica" w:hAnsi="Helvetica" w:cs="Helvetica"/>
              <w:color w:val="525252"/>
            </w:rPr>
          </w:pPr>
          <w:r>
            <w:rPr>
              <w:rFonts w:ascii="Helvetica" w:hAnsi="Helvetica" w:cs="Helvetica"/>
              <w:color w:val="525252"/>
            </w:rPr>
            <w:t>M. Russell Ballard, "</w:t>
          </w:r>
          <w:hyperlink r:id="rId7" w:tgtFrame="_blank" w:history="1">
            <w:r>
              <w:rPr>
                <w:rStyle w:val="Hyperlink"/>
                <w:rFonts w:ascii="Helvetica" w:hAnsi="Helvetica" w:cs="Helvetica"/>
              </w:rPr>
              <w:t>Fathers and Sons: A Remarkable Relationship.</w:t>
            </w:r>
            <w:r>
              <w:rPr>
                <w:rStyle w:val="screenreader-only"/>
                <w:rFonts w:ascii="Helvetica" w:hAnsi="Helvetica" w:cs="Helvetica"/>
                <w:color w:val="0000FF"/>
                <w:u w:val="single"/>
                <w:bdr w:val="none" w:sz="0" w:space="0" w:color="auto" w:frame="1"/>
              </w:rPr>
              <w:t> (Links to an external site.)</w:t>
            </w:r>
          </w:hyperlink>
          <w:r>
            <w:rPr>
              <w:rFonts w:ascii="Helvetica" w:hAnsi="Helvetica" w:cs="Helvetica"/>
              <w:color w:val="525252"/>
            </w:rPr>
            <w:t>"</w:t>
          </w:r>
        </w:p>
      </w:sdtContent>
    </w:sdt>
    <w:sdt>
      <w:sdtPr>
        <w:rPr>
          <w:rFonts w:cstheme="minorHAnsi"/>
          <w:sz w:val="24"/>
        </w:rPr>
        <w:id w:val="-772166103"/>
        <w:placeholder>
          <w:docPart w:val="3BDFE3D0C99F42319EBA34952B15F54D"/>
        </w:placeholder>
      </w:sdtPr>
      <w:sdtEndPr>
        <w:rPr>
          <w:rFonts w:cstheme="minorBidi"/>
          <w:sz w:val="22"/>
        </w:rPr>
      </w:sdtEndPr>
      <w:sdtContent>
        <w:p w14:paraId="14DF2D9E" w14:textId="7650CD43" w:rsidR="00645555" w:rsidRPr="00074AAD" w:rsidRDefault="00074AAD" w:rsidP="00074AAD">
          <w:pPr>
            <w:pStyle w:val="ListParagraph"/>
            <w:numPr>
              <w:ilvl w:val="0"/>
              <w:numId w:val="11"/>
            </w:numPr>
            <w:shd w:val="clear" w:color="auto" w:fill="FFFFFF"/>
            <w:spacing w:beforeAutospacing="1" w:after="0" w:afterAutospacing="1" w:line="240" w:lineRule="auto"/>
            <w:rPr>
              <w:rFonts w:ascii="Helvetica" w:hAnsi="Helvetica" w:cs="Helvetica"/>
              <w:color w:val="525252"/>
            </w:rPr>
          </w:pPr>
          <w:r w:rsidRPr="00074AAD">
            <w:rPr>
              <w:rFonts w:ascii="Helvetica" w:hAnsi="Helvetica" w:cs="Helvetica"/>
              <w:color w:val="525252"/>
            </w:rPr>
            <w:t xml:space="preserve">President Dieter F. </w:t>
          </w:r>
          <w:r w:rsidRPr="00074AAD">
            <w:rPr>
              <w:rFonts w:ascii="Helvetica" w:hAnsi="Helvetica" w:cs="Helvetica"/>
              <w:color w:val="525252"/>
            </w:rPr>
            <w:t>Uchtdorf</w:t>
          </w:r>
          <w:r w:rsidRPr="00074AAD">
            <w:rPr>
              <w:rFonts w:ascii="Helvetica" w:hAnsi="Helvetica" w:cs="Helvetica"/>
              <w:color w:val="525252"/>
            </w:rPr>
            <w:t>, "</w:t>
          </w:r>
          <w:hyperlink r:id="rId8" w:tgtFrame="_blank" w:history="1">
            <w:r w:rsidR="00FB587C">
              <w:rPr>
                <w:rStyle w:val="screenreader-only"/>
                <w:rFonts w:ascii="Helvetica" w:hAnsi="Helvetica" w:cs="Helvetica"/>
                <w:color w:val="0000FF"/>
                <w:u w:val="single"/>
                <w:bdr w:val="none" w:sz="0" w:space="0" w:color="auto" w:frame="1"/>
              </w:rPr>
              <w:t>In Praise of Those Who Save. (Links to an external site.)</w:t>
            </w:r>
          </w:hyperlink>
          <w:r w:rsidRPr="00074AAD">
            <w:rPr>
              <w:rFonts w:ascii="Helvetica" w:hAnsi="Helvetica" w:cs="Helvetica"/>
              <w:color w:val="525252"/>
            </w:rPr>
            <w:t>" </w:t>
          </w:r>
        </w:p>
      </w:sdtContent>
    </w:sdt>
    <w:sdt>
      <w:sdtPr>
        <w:rPr>
          <w:rFonts w:cstheme="minorHAnsi"/>
          <w:sz w:val="24"/>
        </w:rPr>
        <w:id w:val="1921061066"/>
        <w:placeholder>
          <w:docPart w:val="F114CE528FCC4FC8974CBECE4F0010DA"/>
        </w:placeholder>
      </w:sdtPr>
      <w:sdtEndPr/>
      <w:sdtContent>
        <w:p w14:paraId="7F1887EE" w14:textId="77777777" w:rsidR="00074AAD" w:rsidRPr="00074AAD" w:rsidRDefault="00074AAD" w:rsidP="00074AAD">
          <w:pPr>
            <w:pStyle w:val="ListParagraph"/>
            <w:numPr>
              <w:ilvl w:val="0"/>
              <w:numId w:val="11"/>
            </w:numPr>
            <w:rPr>
              <w:rFonts w:cstheme="minorHAnsi"/>
              <w:sz w:val="24"/>
            </w:rPr>
          </w:pPr>
          <w:r>
            <w:rPr>
              <w:rFonts w:ascii="Helvetica" w:hAnsi="Helvetica" w:cs="Helvetica"/>
              <w:color w:val="525252"/>
              <w:shd w:val="clear" w:color="auto" w:fill="FFFFFF"/>
            </w:rPr>
            <w:t>Sister Julie B. Beck, "</w:t>
          </w:r>
          <w:hyperlink r:id="rId9" w:tgtFrame="_blank" w:history="1">
            <w:r>
              <w:rPr>
                <w:rStyle w:val="Hyperlink"/>
                <w:rFonts w:ascii="Helvetica" w:hAnsi="Helvetica" w:cs="Helvetica"/>
                <w:shd w:val="clear" w:color="auto" w:fill="FFFFFF"/>
              </w:rPr>
              <w:t>Mothers Who Know.</w:t>
            </w:r>
          </w:hyperlink>
          <w:r>
            <w:t>”</w:t>
          </w:r>
        </w:p>
        <w:p w14:paraId="50E5C0C4" w14:textId="30A1EF0E" w:rsidR="00645555" w:rsidRDefault="001D204E" w:rsidP="00074AAD">
          <w:pPr>
            <w:pStyle w:val="ListParagraph"/>
            <w:numPr>
              <w:ilvl w:val="0"/>
              <w:numId w:val="11"/>
            </w:numPr>
            <w:rPr>
              <w:rFonts w:cstheme="minorHAnsi"/>
              <w:sz w:val="24"/>
            </w:rPr>
          </w:pPr>
          <w:r>
            <w:rPr>
              <w:rFonts w:ascii="Helvetica" w:hAnsi="Helvetica" w:cs="Helvetica"/>
              <w:color w:val="525252"/>
              <w:shd w:val="clear" w:color="auto" w:fill="FFFFFF"/>
            </w:rPr>
            <w:t>Carolynn R.</w:t>
          </w:r>
          <w:r>
            <w:rPr>
              <w:rFonts w:cstheme="minorHAnsi"/>
              <w:sz w:val="24"/>
            </w:rPr>
            <w:t xml:space="preserve"> Spencer, “Learning to Cope with Infertility.”</w:t>
          </w:r>
        </w:p>
      </w:sdtContent>
    </w:sdt>
    <w:p w14:paraId="19210C27" w14:textId="7F91EED4" w:rsidR="00645555" w:rsidRDefault="00645555" w:rsidP="00645555">
      <w:pPr>
        <w:rPr>
          <w:rFonts w:cstheme="minorHAnsi"/>
          <w:sz w:val="24"/>
        </w:rPr>
      </w:pPr>
      <w:r>
        <w:rPr>
          <w:rFonts w:cstheme="minorHAnsi"/>
          <w:sz w:val="24"/>
        </w:rPr>
        <w:t>Proclamation</w:t>
      </w:r>
      <w:r w:rsidRPr="00395ECC">
        <w:rPr>
          <w:rFonts w:cstheme="minorHAnsi"/>
          <w:sz w:val="24"/>
        </w:rPr>
        <w:t>:</w:t>
      </w:r>
    </w:p>
    <w:p w14:paraId="1C842D82" w14:textId="4BD1B1DA" w:rsidR="00FB587C" w:rsidRDefault="00FB587C" w:rsidP="00645555">
      <w:pPr>
        <w:rPr>
          <w:rFonts w:cstheme="minorHAnsi"/>
          <w:sz w:val="24"/>
        </w:rPr>
      </w:pPr>
      <w:r w:rsidRPr="00FB587C">
        <w:rPr>
          <w:rFonts w:cstheme="minorHAnsi"/>
          <w:sz w:val="24"/>
        </w:rPr>
        <w:t>1. “Happiness in family life is most likely to be achieved when founded upon the teachings of the Lord Jesus Christ. “</w:t>
      </w:r>
      <w:bookmarkStart w:id="0" w:name="_GoBack"/>
      <w:bookmarkEnd w:id="0"/>
    </w:p>
    <w:p w14:paraId="46EDAFA1" w14:textId="77777777" w:rsidR="00645555" w:rsidRDefault="00645555" w:rsidP="00645555">
      <w:pPr>
        <w:rPr>
          <w:rFonts w:cstheme="minorHAnsi"/>
          <w:sz w:val="24"/>
        </w:rPr>
      </w:pPr>
      <w:r w:rsidRPr="00395ECC">
        <w:rPr>
          <w:rFonts w:cstheme="minorHAnsi"/>
          <w:sz w:val="24"/>
        </w:rPr>
        <w:t>Scripture</w:t>
      </w:r>
      <w:r>
        <w:rPr>
          <w:rFonts w:cstheme="minorHAnsi"/>
          <w:sz w:val="24"/>
        </w:rPr>
        <w:t>s</w:t>
      </w:r>
      <w:r w:rsidRPr="00395ECC">
        <w:rPr>
          <w:rFonts w:cstheme="minorHAnsi"/>
          <w:sz w:val="24"/>
        </w:rPr>
        <w:t>:</w:t>
      </w:r>
    </w:p>
    <w:sdt>
      <w:sdtPr>
        <w:rPr>
          <w:rFonts w:cstheme="minorHAnsi"/>
          <w:sz w:val="24"/>
        </w:rPr>
        <w:id w:val="2085481013"/>
        <w:placeholder>
          <w:docPart w:val="BCF5AD97748B44CB9320A0AA84E28DBD"/>
        </w:placeholder>
      </w:sdtPr>
      <w:sdtEndPr/>
      <w:sdtContent>
        <w:p w14:paraId="27779486" w14:textId="22678E01" w:rsidR="00645555" w:rsidRPr="00B13C92" w:rsidRDefault="00FB587C" w:rsidP="00645555">
          <w:pPr>
            <w:pStyle w:val="ListParagraph"/>
            <w:numPr>
              <w:ilvl w:val="0"/>
              <w:numId w:val="6"/>
            </w:numPr>
            <w:rPr>
              <w:rFonts w:cstheme="minorHAnsi"/>
              <w:sz w:val="24"/>
            </w:rPr>
          </w:pPr>
          <w:r>
            <w:rPr>
              <w:rFonts w:cstheme="minorHAnsi"/>
              <w:sz w:val="24"/>
            </w:rPr>
            <w:t>Genesis: 21:2</w:t>
          </w:r>
        </w:p>
      </w:sdtContent>
    </w:sdt>
    <w:sectPr w:rsidR="00645555" w:rsidRPr="00B13C92" w:rsidSect="00921D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11E7"/>
    <w:multiLevelType w:val="hybridMultilevel"/>
    <w:tmpl w:val="0DA82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3580B"/>
    <w:multiLevelType w:val="hybridMultilevel"/>
    <w:tmpl w:val="EC5E4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FC3AF7"/>
    <w:multiLevelType w:val="hybridMultilevel"/>
    <w:tmpl w:val="B4C2F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21711B71"/>
    <w:multiLevelType w:val="hybridMultilevel"/>
    <w:tmpl w:val="C4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9D5FBE"/>
    <w:multiLevelType w:val="multilevel"/>
    <w:tmpl w:val="89B0C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785A62"/>
    <w:multiLevelType w:val="hybridMultilevel"/>
    <w:tmpl w:val="353247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767CF"/>
    <w:multiLevelType w:val="multilevel"/>
    <w:tmpl w:val="7CFEB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8879BF"/>
    <w:multiLevelType w:val="hybridMultilevel"/>
    <w:tmpl w:val="DF54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D81DBA"/>
    <w:multiLevelType w:val="multilevel"/>
    <w:tmpl w:val="4B5ED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147862"/>
    <w:multiLevelType w:val="hybridMultilevel"/>
    <w:tmpl w:val="48682A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D743CF"/>
    <w:multiLevelType w:val="multilevel"/>
    <w:tmpl w:val="4386D0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652506"/>
    <w:multiLevelType w:val="multilevel"/>
    <w:tmpl w:val="FFA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7"/>
  </w:num>
  <w:num w:numId="3">
    <w:abstractNumId w:val="2"/>
  </w:num>
  <w:num w:numId="4">
    <w:abstractNumId w:val="1"/>
  </w:num>
  <w:num w:numId="5">
    <w:abstractNumId w:val="3"/>
  </w:num>
  <w:num w:numId="6">
    <w:abstractNumId w:val="9"/>
  </w:num>
  <w:num w:numId="7">
    <w:abstractNumId w:val="5"/>
  </w:num>
  <w:num w:numId="8">
    <w:abstractNumId w:val="0"/>
  </w:num>
  <w:num w:numId="9">
    <w:abstractNumId w:val="6"/>
  </w:num>
  <w:num w:numId="10">
    <w:abstractNumId w:val="8"/>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DIxMDM3NDA3MjdQ0lEKTi0uzszPAykwrAUATkb4PywAAAA="/>
  </w:docVars>
  <w:rsids>
    <w:rsidRoot w:val="00EF48C4"/>
    <w:rsid w:val="00051B7B"/>
    <w:rsid w:val="00074AAD"/>
    <w:rsid w:val="000A5ACD"/>
    <w:rsid w:val="001612C3"/>
    <w:rsid w:val="001B11CF"/>
    <w:rsid w:val="001D204E"/>
    <w:rsid w:val="00231F48"/>
    <w:rsid w:val="0027718C"/>
    <w:rsid w:val="002973BC"/>
    <w:rsid w:val="002C3D6F"/>
    <w:rsid w:val="00383CCB"/>
    <w:rsid w:val="00395ECC"/>
    <w:rsid w:val="004267A8"/>
    <w:rsid w:val="004642F4"/>
    <w:rsid w:val="005655CA"/>
    <w:rsid w:val="00645555"/>
    <w:rsid w:val="00667082"/>
    <w:rsid w:val="006C2CAC"/>
    <w:rsid w:val="006D393B"/>
    <w:rsid w:val="006F1EA8"/>
    <w:rsid w:val="007512AE"/>
    <w:rsid w:val="00763B82"/>
    <w:rsid w:val="007872EB"/>
    <w:rsid w:val="007C3DCE"/>
    <w:rsid w:val="0081362A"/>
    <w:rsid w:val="00921D1D"/>
    <w:rsid w:val="00AB305A"/>
    <w:rsid w:val="00AB321D"/>
    <w:rsid w:val="00AD701E"/>
    <w:rsid w:val="00AF12A5"/>
    <w:rsid w:val="00B13C92"/>
    <w:rsid w:val="00B25119"/>
    <w:rsid w:val="00B660F3"/>
    <w:rsid w:val="00B7351E"/>
    <w:rsid w:val="00BA2959"/>
    <w:rsid w:val="00BD7688"/>
    <w:rsid w:val="00BF2277"/>
    <w:rsid w:val="00C148F6"/>
    <w:rsid w:val="00C74A73"/>
    <w:rsid w:val="00DA6724"/>
    <w:rsid w:val="00DE4D00"/>
    <w:rsid w:val="00DF27FE"/>
    <w:rsid w:val="00E323A1"/>
    <w:rsid w:val="00EA7B28"/>
    <w:rsid w:val="00EB12C3"/>
    <w:rsid w:val="00EF48C4"/>
    <w:rsid w:val="00FB5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3D56"/>
  <w15:docId w15:val="{53728740-FF50-4701-BE7F-636D0502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ECC"/>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8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1D1D"/>
    <w:pPr>
      <w:ind w:left="720"/>
      <w:contextualSpacing/>
    </w:pPr>
  </w:style>
  <w:style w:type="paragraph" w:styleId="NoSpacing">
    <w:name w:val="No Spacing"/>
    <w:uiPriority w:val="1"/>
    <w:qFormat/>
    <w:rsid w:val="00921D1D"/>
    <w:pPr>
      <w:spacing w:after="0" w:line="240" w:lineRule="auto"/>
    </w:pPr>
  </w:style>
  <w:style w:type="character" w:customStyle="1" w:styleId="Heading1Char">
    <w:name w:val="Heading 1 Char"/>
    <w:basedOn w:val="DefaultParagraphFont"/>
    <w:link w:val="Heading1"/>
    <w:uiPriority w:val="9"/>
    <w:rsid w:val="00395ECC"/>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763B82"/>
    <w:rPr>
      <w:color w:val="0563C1" w:themeColor="hyperlink"/>
      <w:u w:val="single"/>
    </w:rPr>
  </w:style>
  <w:style w:type="character" w:styleId="PlaceholderText">
    <w:name w:val="Placeholder Text"/>
    <w:basedOn w:val="DefaultParagraphFont"/>
    <w:uiPriority w:val="99"/>
    <w:semiHidden/>
    <w:rsid w:val="00BF2277"/>
    <w:rPr>
      <w:color w:val="808080"/>
    </w:rPr>
  </w:style>
  <w:style w:type="character" w:customStyle="1" w:styleId="screenreader-only">
    <w:name w:val="screenreader-only"/>
    <w:basedOn w:val="DefaultParagraphFont"/>
    <w:rsid w:val="00074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1520">
      <w:bodyDiv w:val="1"/>
      <w:marLeft w:val="0"/>
      <w:marRight w:val="0"/>
      <w:marTop w:val="0"/>
      <w:marBottom w:val="0"/>
      <w:divBdr>
        <w:top w:val="none" w:sz="0" w:space="0" w:color="auto"/>
        <w:left w:val="none" w:sz="0" w:space="0" w:color="auto"/>
        <w:bottom w:val="none" w:sz="0" w:space="0" w:color="auto"/>
        <w:right w:val="none" w:sz="0" w:space="0" w:color="auto"/>
      </w:divBdr>
    </w:div>
    <w:div w:id="466318181">
      <w:bodyDiv w:val="1"/>
      <w:marLeft w:val="0"/>
      <w:marRight w:val="0"/>
      <w:marTop w:val="0"/>
      <w:marBottom w:val="0"/>
      <w:divBdr>
        <w:top w:val="none" w:sz="0" w:space="0" w:color="auto"/>
        <w:left w:val="none" w:sz="0" w:space="0" w:color="auto"/>
        <w:bottom w:val="none" w:sz="0" w:space="0" w:color="auto"/>
        <w:right w:val="none" w:sz="0" w:space="0" w:color="auto"/>
      </w:divBdr>
    </w:div>
    <w:div w:id="503127041">
      <w:bodyDiv w:val="1"/>
      <w:marLeft w:val="0"/>
      <w:marRight w:val="0"/>
      <w:marTop w:val="0"/>
      <w:marBottom w:val="0"/>
      <w:divBdr>
        <w:top w:val="none" w:sz="0" w:space="0" w:color="auto"/>
        <w:left w:val="none" w:sz="0" w:space="0" w:color="auto"/>
        <w:bottom w:val="none" w:sz="0" w:space="0" w:color="auto"/>
        <w:right w:val="none" w:sz="0" w:space="0" w:color="auto"/>
      </w:divBdr>
    </w:div>
    <w:div w:id="1009064417">
      <w:bodyDiv w:val="1"/>
      <w:marLeft w:val="0"/>
      <w:marRight w:val="0"/>
      <w:marTop w:val="0"/>
      <w:marBottom w:val="0"/>
      <w:divBdr>
        <w:top w:val="none" w:sz="0" w:space="0" w:color="auto"/>
        <w:left w:val="none" w:sz="0" w:space="0" w:color="auto"/>
        <w:bottom w:val="none" w:sz="0" w:space="0" w:color="auto"/>
        <w:right w:val="none" w:sz="0" w:space="0" w:color="auto"/>
      </w:divBdr>
    </w:div>
    <w:div w:id="1457261897">
      <w:bodyDiv w:val="1"/>
      <w:marLeft w:val="0"/>
      <w:marRight w:val="0"/>
      <w:marTop w:val="0"/>
      <w:marBottom w:val="0"/>
      <w:divBdr>
        <w:top w:val="none" w:sz="0" w:space="0" w:color="auto"/>
        <w:left w:val="none" w:sz="0" w:space="0" w:color="auto"/>
        <w:bottom w:val="none" w:sz="0" w:space="0" w:color="auto"/>
        <w:right w:val="none" w:sz="0" w:space="0" w:color="auto"/>
      </w:divBdr>
    </w:div>
    <w:div w:id="211721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byui.edu/integ/gen/940dd189-2316-4f50-b86b-83aafe9a00b5/0/W10%20-%20In%20praise%20of%20those%20who%20save.pdf" TargetMode="External"/><Relationship Id="rId3" Type="http://schemas.openxmlformats.org/officeDocument/2006/relationships/settings" Target="settings.xml"/><Relationship Id="rId7" Type="http://schemas.openxmlformats.org/officeDocument/2006/relationships/hyperlink" Target="https://www.lds.org/general-conference/2009/10/fathers-and-sons-a-remarkable-relationship?lang=e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ds.org/general-conference/2010/04/mothers-and-daughters?lang=eng" TargetMode="External"/><Relationship Id="rId11" Type="http://schemas.openxmlformats.org/officeDocument/2006/relationships/glossaryDocument" Target="glossary/document.xml"/><Relationship Id="rId5" Type="http://schemas.openxmlformats.org/officeDocument/2006/relationships/hyperlink" Target="https://content.byui.edu/integ/gen/6e6b01a5-f4e0-4242-90cb-001bc23c33e5/0/FDREL200_CaseStudyExamples.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ntent.byui.edu/integ/gen/940dd189-2316-4f50-b86b-83aafe9a00b5/0/W10%20-%20Mothers%20who%20know.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5D5722D9E4096BE57A3E01B788E93"/>
        <w:category>
          <w:name w:val="General"/>
          <w:gallery w:val="placeholder"/>
        </w:category>
        <w:types>
          <w:type w:val="bbPlcHdr"/>
        </w:types>
        <w:behaviors>
          <w:behavior w:val="content"/>
        </w:behaviors>
        <w:guid w:val="{24E07AB9-8839-48A0-9DF4-183AD458970D}"/>
      </w:docPartPr>
      <w:docPartBody>
        <w:p w:rsidR="00681186" w:rsidRDefault="0015139B" w:rsidP="0015139B">
          <w:pPr>
            <w:pStyle w:val="DB85D5722D9E4096BE57A3E01B788E936"/>
          </w:pPr>
          <w:r w:rsidRPr="00395ECC">
            <w:rPr>
              <w:rStyle w:val="PlaceholderText"/>
              <w:rFonts w:cstheme="majorHAnsi"/>
              <w:color w:val="0070C0"/>
            </w:rPr>
            <w:t>Click or tap here to enter number</w:t>
          </w:r>
        </w:p>
      </w:docPartBody>
    </w:docPart>
    <w:docPart>
      <w:docPartPr>
        <w:name w:val="936557CF96964176A2393C93D12DC082"/>
        <w:category>
          <w:name w:val="General"/>
          <w:gallery w:val="placeholder"/>
        </w:category>
        <w:types>
          <w:type w:val="bbPlcHdr"/>
        </w:types>
        <w:behaviors>
          <w:behavior w:val="content"/>
        </w:behaviors>
        <w:guid w:val="{354C4540-3675-4031-B129-2B9CE83090D3}"/>
      </w:docPartPr>
      <w:docPartBody>
        <w:p w:rsidR="00681186" w:rsidRDefault="0015139B" w:rsidP="0015139B">
          <w:pPr>
            <w:pStyle w:val="936557CF96964176A2393C93D12DC0826"/>
          </w:pPr>
          <w:r w:rsidRPr="00395ECC">
            <w:rPr>
              <w:rStyle w:val="PlaceholderText"/>
              <w:rFonts w:cstheme="minorHAnsi"/>
              <w:color w:val="0070C0"/>
            </w:rPr>
            <w:t>Click or tap here to enter name.</w:t>
          </w:r>
        </w:p>
      </w:docPartBody>
    </w:docPart>
    <w:docPart>
      <w:docPartPr>
        <w:name w:val="BF01359E4202415BBC03A9A566BF0195"/>
        <w:category>
          <w:name w:val="General"/>
          <w:gallery w:val="placeholder"/>
        </w:category>
        <w:types>
          <w:type w:val="bbPlcHdr"/>
        </w:types>
        <w:behaviors>
          <w:behavior w:val="content"/>
        </w:behaviors>
        <w:guid w:val="{BAEFC0E2-4C35-4F92-9AB8-46B956542919}"/>
      </w:docPartPr>
      <w:docPartBody>
        <w:p w:rsidR="00681186" w:rsidRDefault="0015139B" w:rsidP="0015139B">
          <w:pPr>
            <w:pStyle w:val="BF01359E4202415BBC03A9A566BF01956"/>
          </w:pPr>
          <w:r w:rsidRPr="00395ECC">
            <w:rPr>
              <w:rStyle w:val="PlaceholderText"/>
              <w:rFonts w:cstheme="minorHAnsi"/>
              <w:color w:val="0070C0"/>
            </w:rPr>
            <w:t>Click or tap here to enter instructor name.</w:t>
          </w:r>
        </w:p>
      </w:docPartBody>
    </w:docPart>
    <w:docPart>
      <w:docPartPr>
        <w:name w:val="5350955A64A345FC93349A8E5526A266"/>
        <w:category>
          <w:name w:val="General"/>
          <w:gallery w:val="placeholder"/>
        </w:category>
        <w:types>
          <w:type w:val="bbPlcHdr"/>
        </w:types>
        <w:behaviors>
          <w:behavior w:val="content"/>
        </w:behaviors>
        <w:guid w:val="{C1DD0154-8E6C-46E0-84D3-6AC1D4F8CA52}"/>
      </w:docPartPr>
      <w:docPartBody>
        <w:p w:rsidR="00681186" w:rsidRDefault="0015139B" w:rsidP="0015139B">
          <w:pPr>
            <w:pStyle w:val="5350955A64A345FC93349A8E5526A2666"/>
          </w:pPr>
          <w:r w:rsidRPr="00395ECC">
            <w:rPr>
              <w:rStyle w:val="PlaceholderText"/>
              <w:rFonts w:cstheme="minorHAnsi"/>
              <w:color w:val="0070C0"/>
            </w:rPr>
            <w:t>Click or tap here to enter section number.</w:t>
          </w:r>
        </w:p>
      </w:docPartBody>
    </w:docPart>
    <w:docPart>
      <w:docPartPr>
        <w:name w:val="57964B81DD894F599DFCDD2BA922A12C"/>
        <w:category>
          <w:name w:val="General"/>
          <w:gallery w:val="placeholder"/>
        </w:category>
        <w:types>
          <w:type w:val="bbPlcHdr"/>
        </w:types>
        <w:behaviors>
          <w:behavior w:val="content"/>
        </w:behaviors>
        <w:guid w:val="{4E6559B9-A948-4A0B-8767-CB263F2F0B31}"/>
      </w:docPartPr>
      <w:docPartBody>
        <w:p w:rsidR="00681186" w:rsidRDefault="0015139B" w:rsidP="0015139B">
          <w:pPr>
            <w:pStyle w:val="57964B81DD894F599DFCDD2BA922A12C5"/>
          </w:pPr>
          <w:r w:rsidRPr="00395ECC">
            <w:rPr>
              <w:rStyle w:val="PlaceholderText"/>
              <w:rFonts w:cstheme="minorHAnsi"/>
              <w:color w:val="0070C0"/>
            </w:rPr>
            <w:t>Click or tap here to enter ‘A’, ‘B’, or ‘C’.</w:t>
          </w:r>
        </w:p>
      </w:docPartBody>
    </w:docPart>
    <w:docPart>
      <w:docPartPr>
        <w:name w:val="C8856387E06B480AAA04CE6098B4AC9F"/>
        <w:category>
          <w:name w:val="General"/>
          <w:gallery w:val="placeholder"/>
        </w:category>
        <w:types>
          <w:type w:val="bbPlcHdr"/>
        </w:types>
        <w:behaviors>
          <w:behavior w:val="content"/>
        </w:behaviors>
        <w:guid w:val="{66F996B4-B4E7-4F25-9113-20CDAC857178}"/>
      </w:docPartPr>
      <w:docPartBody>
        <w:p w:rsidR="00681186" w:rsidRDefault="0015139B" w:rsidP="0015139B">
          <w:pPr>
            <w:pStyle w:val="C8856387E06B480AAA04CE6098B4AC9F5"/>
          </w:pPr>
          <w:r w:rsidRPr="00395ECC">
            <w:rPr>
              <w:rStyle w:val="PlaceholderText"/>
              <w:rFonts w:cstheme="minorHAnsi"/>
              <w:color w:val="0070C0"/>
            </w:rPr>
            <w:t xml:space="preserve">Click or tap here to </w:t>
          </w:r>
          <w:r>
            <w:rPr>
              <w:rStyle w:val="PlaceholderText"/>
              <w:rFonts w:cstheme="minorHAnsi"/>
              <w:color w:val="0070C0"/>
            </w:rPr>
            <w:t>paste the questions for your Case Study Option you chose.</w:t>
          </w:r>
        </w:p>
      </w:docPartBody>
    </w:docPart>
    <w:docPart>
      <w:docPartPr>
        <w:name w:val="F2B02FBA682D4B409542DEF2E0F4B76F"/>
        <w:category>
          <w:name w:val="General"/>
          <w:gallery w:val="placeholder"/>
        </w:category>
        <w:types>
          <w:type w:val="bbPlcHdr"/>
        </w:types>
        <w:behaviors>
          <w:behavior w:val="content"/>
        </w:behaviors>
        <w:guid w:val="{12CCA44C-A756-4DD0-9748-3990F75978F5}"/>
      </w:docPartPr>
      <w:docPartBody>
        <w:p w:rsidR="00681186" w:rsidRDefault="0015139B" w:rsidP="0015139B">
          <w:pPr>
            <w:pStyle w:val="F2B02FBA682D4B409542DEF2E0F4B76F4"/>
          </w:pPr>
          <w:r w:rsidRPr="00395ECC">
            <w:rPr>
              <w:rStyle w:val="PlaceholderText"/>
              <w:rFonts w:cstheme="minorHAnsi"/>
              <w:color w:val="0070C0"/>
            </w:rPr>
            <w:t xml:space="preserve">Click or tap here to </w:t>
          </w:r>
          <w:r>
            <w:rPr>
              <w:rStyle w:val="PlaceholderText"/>
              <w:rFonts w:cstheme="minorHAnsi"/>
              <w:color w:val="0070C0"/>
            </w:rPr>
            <w:t>write your response</w:t>
          </w:r>
          <w:r w:rsidRPr="00395ECC">
            <w:rPr>
              <w:rStyle w:val="PlaceholderText"/>
              <w:rFonts w:cstheme="minorHAnsi"/>
              <w:color w:val="0070C0"/>
            </w:rPr>
            <w:t>.</w:t>
          </w:r>
        </w:p>
      </w:docPartBody>
    </w:docPart>
    <w:docPart>
      <w:docPartPr>
        <w:name w:val="7C0DA73C7FA04FE392F0DAC981047A96"/>
        <w:category>
          <w:name w:val="General"/>
          <w:gallery w:val="placeholder"/>
        </w:category>
        <w:types>
          <w:type w:val="bbPlcHdr"/>
        </w:types>
        <w:behaviors>
          <w:behavior w:val="content"/>
        </w:behaviors>
        <w:guid w:val="{5293A6CE-35DA-448F-84DE-45F558AA9E26}"/>
      </w:docPartPr>
      <w:docPartBody>
        <w:p w:rsidR="00681186" w:rsidRDefault="0015139B" w:rsidP="0015139B">
          <w:pPr>
            <w:pStyle w:val="7C0DA73C7FA04FE392F0DAC981047A96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826FAB32E7B14E05867E79BD49446E94"/>
        <w:category>
          <w:name w:val="General"/>
          <w:gallery w:val="placeholder"/>
        </w:category>
        <w:types>
          <w:type w:val="bbPlcHdr"/>
        </w:types>
        <w:behaviors>
          <w:behavior w:val="content"/>
        </w:behaviors>
        <w:guid w:val="{03804785-4AAD-4FCE-BB69-FCC404E1CC19}"/>
      </w:docPartPr>
      <w:docPartBody>
        <w:p w:rsidR="00681186" w:rsidRDefault="0015139B" w:rsidP="0015139B">
          <w:pPr>
            <w:pStyle w:val="826FAB32E7B14E05867E79BD49446E94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3BDFE3D0C99F42319EBA34952B15F54D"/>
        <w:category>
          <w:name w:val="General"/>
          <w:gallery w:val="placeholder"/>
        </w:category>
        <w:types>
          <w:type w:val="bbPlcHdr"/>
        </w:types>
        <w:behaviors>
          <w:behavior w:val="content"/>
        </w:behaviors>
        <w:guid w:val="{886C80AC-F2CF-4BC6-A4E9-45C08A842DBE}"/>
      </w:docPartPr>
      <w:docPartBody>
        <w:p w:rsidR="00681186" w:rsidRDefault="0015139B" w:rsidP="0015139B">
          <w:pPr>
            <w:pStyle w:val="3BDFE3D0C99F42319EBA34952B15F54D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F114CE528FCC4FC8974CBECE4F0010DA"/>
        <w:category>
          <w:name w:val="General"/>
          <w:gallery w:val="placeholder"/>
        </w:category>
        <w:types>
          <w:type w:val="bbPlcHdr"/>
        </w:types>
        <w:behaviors>
          <w:behavior w:val="content"/>
        </w:behaviors>
        <w:guid w:val="{81259499-3FC6-47EA-A40A-FCDEB0AA52BA}"/>
      </w:docPartPr>
      <w:docPartBody>
        <w:p w:rsidR="00681186" w:rsidRDefault="0015139B" w:rsidP="0015139B">
          <w:pPr>
            <w:pStyle w:val="F114CE528FCC4FC8974CBECE4F0010DA1"/>
          </w:pPr>
          <w:r w:rsidRPr="00645555">
            <w:rPr>
              <w:rStyle w:val="PlaceholderText"/>
              <w:color w:val="0070C0"/>
            </w:rPr>
            <w:t>Click or tap here to enter your references.</w:t>
          </w:r>
        </w:p>
      </w:docPartBody>
    </w:docPart>
    <w:docPart>
      <w:docPartPr>
        <w:name w:val="BCF5AD97748B44CB9320A0AA84E28DBD"/>
        <w:category>
          <w:name w:val="General"/>
          <w:gallery w:val="placeholder"/>
        </w:category>
        <w:types>
          <w:type w:val="bbPlcHdr"/>
        </w:types>
        <w:behaviors>
          <w:behavior w:val="content"/>
        </w:behaviors>
        <w:guid w:val="{F6B5473E-8A26-4FC1-ABD6-E10AB959734A}"/>
      </w:docPartPr>
      <w:docPartBody>
        <w:p w:rsidR="00681186" w:rsidRDefault="0015139B" w:rsidP="0015139B">
          <w:pPr>
            <w:pStyle w:val="BCF5AD97748B44CB9320A0AA84E28DBD"/>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139B"/>
    <w:rsid w:val="0015139B"/>
    <w:rsid w:val="00394D1C"/>
    <w:rsid w:val="00681186"/>
    <w:rsid w:val="007030F3"/>
    <w:rsid w:val="00C9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9B"/>
    <w:rPr>
      <w:color w:val="808080"/>
    </w:rPr>
  </w:style>
  <w:style w:type="paragraph" w:customStyle="1" w:styleId="DB85D5722D9E4096BE57A3E01B788E93">
    <w:name w:val="DB85D5722D9E4096BE57A3E01B788E93"/>
    <w:rsid w:val="0015139B"/>
  </w:style>
  <w:style w:type="paragraph" w:customStyle="1" w:styleId="936557CF96964176A2393C93D12DC082">
    <w:name w:val="936557CF96964176A2393C93D12DC082"/>
    <w:rsid w:val="0015139B"/>
  </w:style>
  <w:style w:type="paragraph" w:customStyle="1" w:styleId="BF01359E4202415BBC03A9A566BF0195">
    <w:name w:val="BF01359E4202415BBC03A9A566BF0195"/>
    <w:rsid w:val="0015139B"/>
  </w:style>
  <w:style w:type="paragraph" w:customStyle="1" w:styleId="5350955A64A345FC93349A8E5526A266">
    <w:name w:val="5350955A64A345FC93349A8E5526A266"/>
    <w:rsid w:val="0015139B"/>
  </w:style>
  <w:style w:type="paragraph" w:customStyle="1" w:styleId="12470179A54D47A48FB2D59B50CDB7CF">
    <w:name w:val="12470179A54D47A48FB2D59B50CDB7CF"/>
    <w:rsid w:val="0015139B"/>
  </w:style>
  <w:style w:type="paragraph" w:customStyle="1" w:styleId="DB85D5722D9E4096BE57A3E01B788E931">
    <w:name w:val="DB85D5722D9E4096BE57A3E01B788E931"/>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1">
    <w:name w:val="936557CF96964176A2393C93D12DC0821"/>
    <w:rsid w:val="0015139B"/>
    <w:pPr>
      <w:spacing w:after="0" w:line="240" w:lineRule="auto"/>
    </w:pPr>
    <w:rPr>
      <w:rFonts w:eastAsiaTheme="minorHAnsi"/>
    </w:rPr>
  </w:style>
  <w:style w:type="paragraph" w:customStyle="1" w:styleId="BF01359E4202415BBC03A9A566BF01951">
    <w:name w:val="BF01359E4202415BBC03A9A566BF01951"/>
    <w:rsid w:val="0015139B"/>
    <w:pPr>
      <w:spacing w:after="0" w:line="240" w:lineRule="auto"/>
    </w:pPr>
    <w:rPr>
      <w:rFonts w:eastAsiaTheme="minorHAnsi"/>
    </w:rPr>
  </w:style>
  <w:style w:type="paragraph" w:customStyle="1" w:styleId="5350955A64A345FC93349A8E5526A2661">
    <w:name w:val="5350955A64A345FC93349A8E5526A2661"/>
    <w:rsid w:val="0015139B"/>
    <w:pPr>
      <w:spacing w:after="0" w:line="240" w:lineRule="auto"/>
    </w:pPr>
    <w:rPr>
      <w:rFonts w:eastAsiaTheme="minorHAnsi"/>
    </w:rPr>
  </w:style>
  <w:style w:type="paragraph" w:customStyle="1" w:styleId="12470179A54D47A48FB2D59B50CDB7CF1">
    <w:name w:val="12470179A54D47A48FB2D59B50CDB7CF1"/>
    <w:rsid w:val="0015139B"/>
    <w:pPr>
      <w:spacing w:after="0" w:line="240" w:lineRule="auto"/>
    </w:pPr>
    <w:rPr>
      <w:rFonts w:eastAsiaTheme="minorHAnsi"/>
    </w:rPr>
  </w:style>
  <w:style w:type="paragraph" w:customStyle="1" w:styleId="57964B81DD894F599DFCDD2BA922A12C">
    <w:name w:val="57964B81DD894F599DFCDD2BA922A12C"/>
    <w:rsid w:val="0015139B"/>
  </w:style>
  <w:style w:type="paragraph" w:customStyle="1" w:styleId="C8856387E06B480AAA04CE6098B4AC9F">
    <w:name w:val="C8856387E06B480AAA04CE6098B4AC9F"/>
    <w:rsid w:val="0015139B"/>
  </w:style>
  <w:style w:type="paragraph" w:customStyle="1" w:styleId="9E369C21E00A4CB0A2225628C1A56CE8">
    <w:name w:val="9E369C21E00A4CB0A2225628C1A56CE8"/>
    <w:rsid w:val="0015139B"/>
  </w:style>
  <w:style w:type="paragraph" w:customStyle="1" w:styleId="DB85D5722D9E4096BE57A3E01B788E932">
    <w:name w:val="DB85D5722D9E4096BE57A3E01B788E932"/>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2">
    <w:name w:val="936557CF96964176A2393C93D12DC0822"/>
    <w:rsid w:val="0015139B"/>
    <w:pPr>
      <w:spacing w:after="0" w:line="240" w:lineRule="auto"/>
    </w:pPr>
    <w:rPr>
      <w:rFonts w:eastAsiaTheme="minorHAnsi"/>
    </w:rPr>
  </w:style>
  <w:style w:type="paragraph" w:customStyle="1" w:styleId="BF01359E4202415BBC03A9A566BF01952">
    <w:name w:val="BF01359E4202415BBC03A9A566BF01952"/>
    <w:rsid w:val="0015139B"/>
    <w:pPr>
      <w:spacing w:after="0" w:line="240" w:lineRule="auto"/>
    </w:pPr>
    <w:rPr>
      <w:rFonts w:eastAsiaTheme="minorHAnsi"/>
    </w:rPr>
  </w:style>
  <w:style w:type="paragraph" w:customStyle="1" w:styleId="5350955A64A345FC93349A8E5526A2662">
    <w:name w:val="5350955A64A345FC93349A8E5526A2662"/>
    <w:rsid w:val="0015139B"/>
    <w:pPr>
      <w:spacing w:after="0" w:line="240" w:lineRule="auto"/>
    </w:pPr>
    <w:rPr>
      <w:rFonts w:eastAsiaTheme="minorHAnsi"/>
    </w:rPr>
  </w:style>
  <w:style w:type="paragraph" w:customStyle="1" w:styleId="57964B81DD894F599DFCDD2BA922A12C1">
    <w:name w:val="57964B81DD894F599DFCDD2BA922A12C1"/>
    <w:rsid w:val="0015139B"/>
    <w:pPr>
      <w:spacing w:after="0" w:line="240" w:lineRule="auto"/>
    </w:pPr>
    <w:rPr>
      <w:rFonts w:eastAsiaTheme="minorHAnsi"/>
    </w:rPr>
  </w:style>
  <w:style w:type="paragraph" w:customStyle="1" w:styleId="C8856387E06B480AAA04CE6098B4AC9F1">
    <w:name w:val="C8856387E06B480AAA04CE6098B4AC9F1"/>
    <w:rsid w:val="0015139B"/>
    <w:rPr>
      <w:rFonts w:eastAsiaTheme="minorHAnsi"/>
    </w:rPr>
  </w:style>
  <w:style w:type="paragraph" w:customStyle="1" w:styleId="F2B02FBA682D4B409542DEF2E0F4B76F">
    <w:name w:val="F2B02FBA682D4B409542DEF2E0F4B76F"/>
    <w:rsid w:val="0015139B"/>
  </w:style>
  <w:style w:type="paragraph" w:customStyle="1" w:styleId="B95522495B9449E8B8D807EA3053A241">
    <w:name w:val="B95522495B9449E8B8D807EA3053A241"/>
    <w:rsid w:val="0015139B"/>
  </w:style>
  <w:style w:type="paragraph" w:customStyle="1" w:styleId="C260A215262E4F94A35B2AA96104F1DF">
    <w:name w:val="C260A215262E4F94A35B2AA96104F1DF"/>
    <w:rsid w:val="0015139B"/>
  </w:style>
  <w:style w:type="paragraph" w:customStyle="1" w:styleId="DA4A161660E345EDA0FEB3D3CA2101E6">
    <w:name w:val="DA4A161660E345EDA0FEB3D3CA2101E6"/>
    <w:rsid w:val="0015139B"/>
  </w:style>
  <w:style w:type="paragraph" w:customStyle="1" w:styleId="DB85D5722D9E4096BE57A3E01B788E933">
    <w:name w:val="DB85D5722D9E4096BE57A3E01B788E933"/>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3">
    <w:name w:val="936557CF96964176A2393C93D12DC0823"/>
    <w:rsid w:val="0015139B"/>
    <w:pPr>
      <w:spacing w:after="0" w:line="240" w:lineRule="auto"/>
    </w:pPr>
    <w:rPr>
      <w:rFonts w:eastAsiaTheme="minorHAnsi"/>
    </w:rPr>
  </w:style>
  <w:style w:type="paragraph" w:customStyle="1" w:styleId="BF01359E4202415BBC03A9A566BF01953">
    <w:name w:val="BF01359E4202415BBC03A9A566BF01953"/>
    <w:rsid w:val="0015139B"/>
    <w:pPr>
      <w:spacing w:after="0" w:line="240" w:lineRule="auto"/>
    </w:pPr>
    <w:rPr>
      <w:rFonts w:eastAsiaTheme="minorHAnsi"/>
    </w:rPr>
  </w:style>
  <w:style w:type="paragraph" w:customStyle="1" w:styleId="5350955A64A345FC93349A8E5526A2663">
    <w:name w:val="5350955A64A345FC93349A8E5526A2663"/>
    <w:rsid w:val="0015139B"/>
    <w:pPr>
      <w:spacing w:after="0" w:line="240" w:lineRule="auto"/>
    </w:pPr>
    <w:rPr>
      <w:rFonts w:eastAsiaTheme="minorHAnsi"/>
    </w:rPr>
  </w:style>
  <w:style w:type="paragraph" w:customStyle="1" w:styleId="57964B81DD894F599DFCDD2BA922A12C2">
    <w:name w:val="57964B81DD894F599DFCDD2BA922A12C2"/>
    <w:rsid w:val="0015139B"/>
    <w:pPr>
      <w:spacing w:after="0" w:line="240" w:lineRule="auto"/>
    </w:pPr>
    <w:rPr>
      <w:rFonts w:eastAsiaTheme="minorHAnsi"/>
    </w:rPr>
  </w:style>
  <w:style w:type="paragraph" w:customStyle="1" w:styleId="C8856387E06B480AAA04CE6098B4AC9F2">
    <w:name w:val="C8856387E06B480AAA04CE6098B4AC9F2"/>
    <w:rsid w:val="0015139B"/>
    <w:rPr>
      <w:rFonts w:eastAsiaTheme="minorHAnsi"/>
    </w:rPr>
  </w:style>
  <w:style w:type="paragraph" w:customStyle="1" w:styleId="F2B02FBA682D4B409542DEF2E0F4B76F1">
    <w:name w:val="F2B02FBA682D4B409542DEF2E0F4B76F1"/>
    <w:rsid w:val="0015139B"/>
    <w:rPr>
      <w:rFonts w:eastAsiaTheme="minorHAnsi"/>
    </w:rPr>
  </w:style>
  <w:style w:type="paragraph" w:customStyle="1" w:styleId="B95522495B9449E8B8D807EA3053A2411">
    <w:name w:val="B95522495B9449E8B8D807EA3053A2411"/>
    <w:rsid w:val="0015139B"/>
    <w:pPr>
      <w:ind w:left="720"/>
      <w:contextualSpacing/>
    </w:pPr>
    <w:rPr>
      <w:rFonts w:eastAsiaTheme="minorHAnsi"/>
    </w:rPr>
  </w:style>
  <w:style w:type="paragraph" w:customStyle="1" w:styleId="C260A215262E4F94A35B2AA96104F1DF1">
    <w:name w:val="C260A215262E4F94A35B2AA96104F1DF1"/>
    <w:rsid w:val="0015139B"/>
    <w:pPr>
      <w:ind w:left="720"/>
      <w:contextualSpacing/>
    </w:pPr>
    <w:rPr>
      <w:rFonts w:eastAsiaTheme="minorHAnsi"/>
    </w:rPr>
  </w:style>
  <w:style w:type="paragraph" w:customStyle="1" w:styleId="DA4A161660E345EDA0FEB3D3CA2101E61">
    <w:name w:val="DA4A161660E345EDA0FEB3D3CA2101E61"/>
    <w:rsid w:val="0015139B"/>
    <w:pPr>
      <w:ind w:left="720"/>
      <w:contextualSpacing/>
    </w:pPr>
    <w:rPr>
      <w:rFonts w:eastAsiaTheme="minorHAnsi"/>
    </w:rPr>
  </w:style>
  <w:style w:type="paragraph" w:customStyle="1" w:styleId="DB85D5722D9E4096BE57A3E01B788E934">
    <w:name w:val="DB85D5722D9E4096BE57A3E01B788E934"/>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4">
    <w:name w:val="936557CF96964176A2393C93D12DC0824"/>
    <w:rsid w:val="0015139B"/>
    <w:pPr>
      <w:spacing w:after="0" w:line="240" w:lineRule="auto"/>
    </w:pPr>
    <w:rPr>
      <w:rFonts w:eastAsiaTheme="minorHAnsi"/>
    </w:rPr>
  </w:style>
  <w:style w:type="paragraph" w:customStyle="1" w:styleId="BF01359E4202415BBC03A9A566BF01954">
    <w:name w:val="BF01359E4202415BBC03A9A566BF01954"/>
    <w:rsid w:val="0015139B"/>
    <w:pPr>
      <w:spacing w:after="0" w:line="240" w:lineRule="auto"/>
    </w:pPr>
    <w:rPr>
      <w:rFonts w:eastAsiaTheme="minorHAnsi"/>
    </w:rPr>
  </w:style>
  <w:style w:type="paragraph" w:customStyle="1" w:styleId="5350955A64A345FC93349A8E5526A2664">
    <w:name w:val="5350955A64A345FC93349A8E5526A2664"/>
    <w:rsid w:val="0015139B"/>
    <w:pPr>
      <w:spacing w:after="0" w:line="240" w:lineRule="auto"/>
    </w:pPr>
    <w:rPr>
      <w:rFonts w:eastAsiaTheme="minorHAnsi"/>
    </w:rPr>
  </w:style>
  <w:style w:type="paragraph" w:customStyle="1" w:styleId="57964B81DD894F599DFCDD2BA922A12C3">
    <w:name w:val="57964B81DD894F599DFCDD2BA922A12C3"/>
    <w:rsid w:val="0015139B"/>
    <w:pPr>
      <w:spacing w:after="0" w:line="240" w:lineRule="auto"/>
    </w:pPr>
    <w:rPr>
      <w:rFonts w:eastAsiaTheme="minorHAnsi"/>
    </w:rPr>
  </w:style>
  <w:style w:type="paragraph" w:customStyle="1" w:styleId="C8856387E06B480AAA04CE6098B4AC9F3">
    <w:name w:val="C8856387E06B480AAA04CE6098B4AC9F3"/>
    <w:rsid w:val="0015139B"/>
    <w:rPr>
      <w:rFonts w:eastAsiaTheme="minorHAnsi"/>
    </w:rPr>
  </w:style>
  <w:style w:type="paragraph" w:customStyle="1" w:styleId="F2B02FBA682D4B409542DEF2E0F4B76F2">
    <w:name w:val="F2B02FBA682D4B409542DEF2E0F4B76F2"/>
    <w:rsid w:val="0015139B"/>
    <w:rPr>
      <w:rFonts w:eastAsiaTheme="minorHAnsi"/>
    </w:rPr>
  </w:style>
  <w:style w:type="paragraph" w:customStyle="1" w:styleId="C6D097F6F51E4655A9C1A42484B3F3F4">
    <w:name w:val="C6D097F6F51E4655A9C1A42484B3F3F4"/>
    <w:rsid w:val="0015139B"/>
    <w:pPr>
      <w:ind w:left="720"/>
      <w:contextualSpacing/>
    </w:pPr>
    <w:rPr>
      <w:rFonts w:eastAsiaTheme="minorHAnsi"/>
    </w:rPr>
  </w:style>
  <w:style w:type="paragraph" w:customStyle="1" w:styleId="C260A215262E4F94A35B2AA96104F1DF2">
    <w:name w:val="C260A215262E4F94A35B2AA96104F1DF2"/>
    <w:rsid w:val="0015139B"/>
    <w:pPr>
      <w:ind w:left="720"/>
      <w:contextualSpacing/>
    </w:pPr>
    <w:rPr>
      <w:rFonts w:eastAsiaTheme="minorHAnsi"/>
    </w:rPr>
  </w:style>
  <w:style w:type="paragraph" w:customStyle="1" w:styleId="DA4A161660E345EDA0FEB3D3CA2101E62">
    <w:name w:val="DA4A161660E345EDA0FEB3D3CA2101E62"/>
    <w:rsid w:val="0015139B"/>
    <w:pPr>
      <w:ind w:left="720"/>
      <w:contextualSpacing/>
    </w:pPr>
    <w:rPr>
      <w:rFonts w:eastAsiaTheme="minorHAnsi"/>
    </w:rPr>
  </w:style>
  <w:style w:type="paragraph" w:customStyle="1" w:styleId="BB0D8E5831C24459B84C1007F75A5D2D">
    <w:name w:val="BB0D8E5831C24459B84C1007F75A5D2D"/>
    <w:rsid w:val="0015139B"/>
  </w:style>
  <w:style w:type="paragraph" w:customStyle="1" w:styleId="7C0DA73C7FA04FE392F0DAC981047A96">
    <w:name w:val="7C0DA73C7FA04FE392F0DAC981047A96"/>
    <w:rsid w:val="0015139B"/>
  </w:style>
  <w:style w:type="paragraph" w:customStyle="1" w:styleId="DB85D5722D9E4096BE57A3E01B788E935">
    <w:name w:val="DB85D5722D9E4096BE57A3E01B788E935"/>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5">
    <w:name w:val="936557CF96964176A2393C93D12DC0825"/>
    <w:rsid w:val="0015139B"/>
    <w:pPr>
      <w:spacing w:after="0" w:line="240" w:lineRule="auto"/>
    </w:pPr>
    <w:rPr>
      <w:rFonts w:eastAsiaTheme="minorHAnsi"/>
    </w:rPr>
  </w:style>
  <w:style w:type="paragraph" w:customStyle="1" w:styleId="BF01359E4202415BBC03A9A566BF01955">
    <w:name w:val="BF01359E4202415BBC03A9A566BF01955"/>
    <w:rsid w:val="0015139B"/>
    <w:pPr>
      <w:spacing w:after="0" w:line="240" w:lineRule="auto"/>
    </w:pPr>
    <w:rPr>
      <w:rFonts w:eastAsiaTheme="minorHAnsi"/>
    </w:rPr>
  </w:style>
  <w:style w:type="paragraph" w:customStyle="1" w:styleId="5350955A64A345FC93349A8E5526A2665">
    <w:name w:val="5350955A64A345FC93349A8E5526A2665"/>
    <w:rsid w:val="0015139B"/>
    <w:pPr>
      <w:spacing w:after="0" w:line="240" w:lineRule="auto"/>
    </w:pPr>
    <w:rPr>
      <w:rFonts w:eastAsiaTheme="minorHAnsi"/>
    </w:rPr>
  </w:style>
  <w:style w:type="paragraph" w:customStyle="1" w:styleId="57964B81DD894F599DFCDD2BA922A12C4">
    <w:name w:val="57964B81DD894F599DFCDD2BA922A12C4"/>
    <w:rsid w:val="0015139B"/>
    <w:pPr>
      <w:spacing w:after="0" w:line="240" w:lineRule="auto"/>
    </w:pPr>
    <w:rPr>
      <w:rFonts w:eastAsiaTheme="minorHAnsi"/>
    </w:rPr>
  </w:style>
  <w:style w:type="paragraph" w:customStyle="1" w:styleId="C8856387E06B480AAA04CE6098B4AC9F4">
    <w:name w:val="C8856387E06B480AAA04CE6098B4AC9F4"/>
    <w:rsid w:val="0015139B"/>
    <w:rPr>
      <w:rFonts w:eastAsiaTheme="minorHAnsi"/>
    </w:rPr>
  </w:style>
  <w:style w:type="paragraph" w:customStyle="1" w:styleId="F2B02FBA682D4B409542DEF2E0F4B76F3">
    <w:name w:val="F2B02FBA682D4B409542DEF2E0F4B76F3"/>
    <w:rsid w:val="0015139B"/>
    <w:rPr>
      <w:rFonts w:eastAsiaTheme="minorHAnsi"/>
    </w:rPr>
  </w:style>
  <w:style w:type="paragraph" w:customStyle="1" w:styleId="C6D097F6F51E4655A9C1A42484B3F3F41">
    <w:name w:val="C6D097F6F51E4655A9C1A42484B3F3F41"/>
    <w:rsid w:val="0015139B"/>
    <w:pPr>
      <w:ind w:left="720"/>
      <w:contextualSpacing/>
    </w:pPr>
    <w:rPr>
      <w:rFonts w:eastAsiaTheme="minorHAnsi"/>
    </w:rPr>
  </w:style>
  <w:style w:type="paragraph" w:customStyle="1" w:styleId="BB0D8E5831C24459B84C1007F75A5D2D1">
    <w:name w:val="BB0D8E5831C24459B84C1007F75A5D2D1"/>
    <w:rsid w:val="0015139B"/>
    <w:pPr>
      <w:ind w:left="720"/>
      <w:contextualSpacing/>
    </w:pPr>
    <w:rPr>
      <w:rFonts w:eastAsiaTheme="minorHAnsi"/>
    </w:rPr>
  </w:style>
  <w:style w:type="paragraph" w:customStyle="1" w:styleId="7C0DA73C7FA04FE392F0DAC981047A961">
    <w:name w:val="7C0DA73C7FA04FE392F0DAC981047A961"/>
    <w:rsid w:val="0015139B"/>
    <w:pPr>
      <w:ind w:left="720"/>
      <w:contextualSpacing/>
    </w:pPr>
    <w:rPr>
      <w:rFonts w:eastAsiaTheme="minorHAnsi"/>
    </w:rPr>
  </w:style>
  <w:style w:type="paragraph" w:customStyle="1" w:styleId="826FAB32E7B14E05867E79BD49446E94">
    <w:name w:val="826FAB32E7B14E05867E79BD49446E94"/>
    <w:rsid w:val="0015139B"/>
  </w:style>
  <w:style w:type="paragraph" w:customStyle="1" w:styleId="3BDFE3D0C99F42319EBA34952B15F54D">
    <w:name w:val="3BDFE3D0C99F42319EBA34952B15F54D"/>
    <w:rsid w:val="0015139B"/>
  </w:style>
  <w:style w:type="paragraph" w:customStyle="1" w:styleId="F114CE528FCC4FC8974CBECE4F0010DA">
    <w:name w:val="F114CE528FCC4FC8974CBECE4F0010DA"/>
    <w:rsid w:val="0015139B"/>
  </w:style>
  <w:style w:type="paragraph" w:customStyle="1" w:styleId="DB85D5722D9E4096BE57A3E01B788E936">
    <w:name w:val="DB85D5722D9E4096BE57A3E01B788E936"/>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6">
    <w:name w:val="936557CF96964176A2393C93D12DC0826"/>
    <w:rsid w:val="0015139B"/>
    <w:pPr>
      <w:spacing w:after="0" w:line="240" w:lineRule="auto"/>
    </w:pPr>
    <w:rPr>
      <w:rFonts w:eastAsiaTheme="minorHAnsi"/>
    </w:rPr>
  </w:style>
  <w:style w:type="paragraph" w:customStyle="1" w:styleId="BF01359E4202415BBC03A9A566BF01956">
    <w:name w:val="BF01359E4202415BBC03A9A566BF01956"/>
    <w:rsid w:val="0015139B"/>
    <w:pPr>
      <w:spacing w:after="0" w:line="240" w:lineRule="auto"/>
    </w:pPr>
    <w:rPr>
      <w:rFonts w:eastAsiaTheme="minorHAnsi"/>
    </w:rPr>
  </w:style>
  <w:style w:type="paragraph" w:customStyle="1" w:styleId="5350955A64A345FC93349A8E5526A2666">
    <w:name w:val="5350955A64A345FC93349A8E5526A2666"/>
    <w:rsid w:val="0015139B"/>
    <w:pPr>
      <w:spacing w:after="0" w:line="240" w:lineRule="auto"/>
    </w:pPr>
    <w:rPr>
      <w:rFonts w:eastAsiaTheme="minorHAnsi"/>
    </w:rPr>
  </w:style>
  <w:style w:type="paragraph" w:customStyle="1" w:styleId="57964B81DD894F599DFCDD2BA922A12C5">
    <w:name w:val="57964B81DD894F599DFCDD2BA922A12C5"/>
    <w:rsid w:val="0015139B"/>
    <w:pPr>
      <w:spacing w:after="0" w:line="240" w:lineRule="auto"/>
    </w:pPr>
    <w:rPr>
      <w:rFonts w:eastAsiaTheme="minorHAnsi"/>
    </w:rPr>
  </w:style>
  <w:style w:type="paragraph" w:customStyle="1" w:styleId="C8856387E06B480AAA04CE6098B4AC9F5">
    <w:name w:val="C8856387E06B480AAA04CE6098B4AC9F5"/>
    <w:rsid w:val="0015139B"/>
    <w:rPr>
      <w:rFonts w:eastAsiaTheme="minorHAnsi"/>
    </w:rPr>
  </w:style>
  <w:style w:type="paragraph" w:customStyle="1" w:styleId="F2B02FBA682D4B409542DEF2E0F4B76F4">
    <w:name w:val="F2B02FBA682D4B409542DEF2E0F4B76F4"/>
    <w:rsid w:val="0015139B"/>
    <w:rPr>
      <w:rFonts w:eastAsiaTheme="minorHAnsi"/>
    </w:rPr>
  </w:style>
  <w:style w:type="paragraph" w:customStyle="1" w:styleId="C6D097F6F51E4655A9C1A42484B3F3F42">
    <w:name w:val="C6D097F6F51E4655A9C1A42484B3F3F42"/>
    <w:rsid w:val="0015139B"/>
    <w:pPr>
      <w:ind w:left="720"/>
      <w:contextualSpacing/>
    </w:pPr>
    <w:rPr>
      <w:rFonts w:eastAsiaTheme="minorHAnsi"/>
    </w:rPr>
  </w:style>
  <w:style w:type="paragraph" w:customStyle="1" w:styleId="BB0D8E5831C24459B84C1007F75A5D2D2">
    <w:name w:val="BB0D8E5831C24459B84C1007F75A5D2D2"/>
    <w:rsid w:val="0015139B"/>
    <w:pPr>
      <w:ind w:left="720"/>
      <w:contextualSpacing/>
    </w:pPr>
    <w:rPr>
      <w:rFonts w:eastAsiaTheme="minorHAnsi"/>
    </w:rPr>
  </w:style>
  <w:style w:type="paragraph" w:customStyle="1" w:styleId="7C0DA73C7FA04FE392F0DAC981047A962">
    <w:name w:val="7C0DA73C7FA04FE392F0DAC981047A962"/>
    <w:rsid w:val="0015139B"/>
    <w:pPr>
      <w:ind w:left="720"/>
      <w:contextualSpacing/>
    </w:pPr>
    <w:rPr>
      <w:rFonts w:eastAsiaTheme="minorHAnsi"/>
    </w:rPr>
  </w:style>
  <w:style w:type="paragraph" w:customStyle="1" w:styleId="826FAB32E7B14E05867E79BD49446E941">
    <w:name w:val="826FAB32E7B14E05867E79BD49446E941"/>
    <w:rsid w:val="0015139B"/>
    <w:pPr>
      <w:ind w:left="720"/>
      <w:contextualSpacing/>
    </w:pPr>
    <w:rPr>
      <w:rFonts w:eastAsiaTheme="minorHAnsi"/>
    </w:rPr>
  </w:style>
  <w:style w:type="paragraph" w:customStyle="1" w:styleId="3BDFE3D0C99F42319EBA34952B15F54D1">
    <w:name w:val="3BDFE3D0C99F42319EBA34952B15F54D1"/>
    <w:rsid w:val="0015139B"/>
    <w:pPr>
      <w:ind w:left="720"/>
      <w:contextualSpacing/>
    </w:pPr>
    <w:rPr>
      <w:rFonts w:eastAsiaTheme="minorHAnsi"/>
    </w:rPr>
  </w:style>
  <w:style w:type="paragraph" w:customStyle="1" w:styleId="F114CE528FCC4FC8974CBECE4F0010DA1">
    <w:name w:val="F114CE528FCC4FC8974CBECE4F0010DA1"/>
    <w:rsid w:val="0015139B"/>
    <w:pPr>
      <w:ind w:left="720"/>
      <w:contextualSpacing/>
    </w:pPr>
    <w:rPr>
      <w:rFonts w:eastAsiaTheme="minorHAnsi"/>
    </w:rPr>
  </w:style>
  <w:style w:type="paragraph" w:customStyle="1" w:styleId="BCF5AD97748B44CB9320A0AA84E28DBD">
    <w:name w:val="BCF5AD97748B44CB9320A0AA84E28DBD"/>
    <w:rsid w:val="0015139B"/>
  </w:style>
  <w:style w:type="paragraph" w:customStyle="1" w:styleId="65EC7D420DC84325A484521A96976672">
    <w:name w:val="65EC7D420DC84325A484521A96976672"/>
    <w:rsid w:val="001513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LDS Church</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ubaker</dc:creator>
  <cp:lastModifiedBy>Rochak Kunwar</cp:lastModifiedBy>
  <cp:revision>8</cp:revision>
  <dcterms:created xsi:type="dcterms:W3CDTF">2018-11-02T18:02:00Z</dcterms:created>
  <dcterms:modified xsi:type="dcterms:W3CDTF">2019-11-19T05:59:00Z</dcterms:modified>
</cp:coreProperties>
</file>